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E47BB" w14:textId="78B2B389" w:rsidR="00C25E60" w:rsidRPr="00FB786C" w:rsidRDefault="00C25E60" w:rsidP="00C778A5">
      <w:pPr>
        <w:spacing w:before="240" w:after="0"/>
        <w:ind w:firstLine="708"/>
        <w:rPr>
          <w:rFonts w:asciiTheme="minorBidi" w:hAnsiTheme="minorBidi" w:cstheme="minorBidi"/>
          <w:caps/>
          <w:color w:val="0D0D0D"/>
          <w:spacing w:val="90"/>
          <w:position w:val="1"/>
          <w:sz w:val="12"/>
          <w:szCs w:val="12"/>
        </w:rPr>
      </w:pPr>
      <w:r w:rsidRPr="00FB786C">
        <w:rPr>
          <w:rFonts w:asciiTheme="minorBidi" w:hAnsiTheme="minorBidi" w:cstheme="minorBidi"/>
          <w:caps/>
          <w:color w:val="0D0D0D"/>
          <w:spacing w:val="90"/>
          <w:position w:val="1"/>
          <w:sz w:val="32"/>
          <w:szCs w:val="32"/>
        </w:rPr>
        <w:t>EDUARD KLEINER</w:t>
      </w:r>
    </w:p>
    <w:p w14:paraId="797D957B" w14:textId="69F81F45" w:rsidR="00165796" w:rsidRPr="00FB786C" w:rsidRDefault="003F43BF" w:rsidP="00C778A5">
      <w:pPr>
        <w:spacing w:after="0" w:line="360" w:lineRule="auto"/>
        <w:ind w:left="708" w:right="567"/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</w:pPr>
      <w:r w:rsidRPr="00FB786C">
        <w:rPr>
          <w:rFonts w:asciiTheme="minorBidi" w:hAnsiTheme="minorBidi" w:cstheme="minorBidi"/>
          <w:caps/>
          <w:color w:val="7A7A7A"/>
          <w:spacing w:val="40"/>
          <w:szCs w:val="24"/>
        </w:rPr>
        <w:t>FULL-STACK DEVELOPER</w:t>
      </w:r>
      <w:r w:rsidR="00C778A5" w:rsidRPr="00FB786C">
        <w:rPr>
          <w:rFonts w:asciiTheme="minorBidi" w:hAnsiTheme="minorBidi" w:cstheme="minorBidi"/>
          <w:caps/>
          <w:color w:val="7A7A7A"/>
          <w:spacing w:val="40"/>
          <w:szCs w:val="24"/>
        </w:rPr>
        <w:t xml:space="preserve">, PRODUCT </w:t>
      </w:r>
      <w:r w:rsidR="002A3D7E" w:rsidRPr="00FB786C">
        <w:rPr>
          <w:rFonts w:asciiTheme="minorBidi" w:hAnsiTheme="minorBidi" w:cstheme="minorBidi"/>
          <w:caps/>
          <w:color w:val="7A7A7A"/>
          <w:spacing w:val="40"/>
          <w:szCs w:val="24"/>
        </w:rPr>
        <w:t>&amp;</w:t>
      </w:r>
      <w:r w:rsidR="00C778A5" w:rsidRPr="00FB786C">
        <w:rPr>
          <w:rFonts w:asciiTheme="minorBidi" w:hAnsiTheme="minorBidi" w:cstheme="minorBidi"/>
          <w:caps/>
          <w:color w:val="7A7A7A"/>
          <w:spacing w:val="40"/>
          <w:szCs w:val="24"/>
        </w:rPr>
        <w:t xml:space="preserve"> </w:t>
      </w:r>
      <w:r w:rsidRPr="00FB786C">
        <w:rPr>
          <w:rFonts w:asciiTheme="minorBidi" w:hAnsiTheme="minorBidi" w:cstheme="minorBidi"/>
          <w:caps/>
          <w:color w:val="7A7A7A"/>
          <w:spacing w:val="40"/>
          <w:szCs w:val="24"/>
        </w:rPr>
        <w:t>MARKETING EXPERT</w:t>
      </w:r>
      <w:r w:rsidR="00C6239E" w:rsidRPr="00FB786C">
        <w:rPr>
          <w:rFonts w:asciiTheme="minorBidi" w:hAnsiTheme="minorBidi" w:cstheme="minorBidi"/>
          <w:caps/>
          <w:color w:val="7A7A7A"/>
          <w:spacing w:val="50"/>
          <w:sz w:val="32"/>
          <w:szCs w:val="36"/>
        </w:rPr>
        <w:br/>
      </w:r>
      <w:r w:rsidR="00165796" w:rsidRPr="00FB786C">
        <w:rPr>
          <w:rFonts w:asciiTheme="minorBidi" w:hAnsiTheme="minorBidi" w:cstheme="minorBidi"/>
        </w:rPr>
        <w:t>____________________________________________________________________________________</w:t>
      </w:r>
    </w:p>
    <w:p w14:paraId="7F1B3194" w14:textId="405B949D" w:rsidR="00165796" w:rsidRPr="00FB786C" w:rsidRDefault="00165796" w:rsidP="00165796">
      <w:pPr>
        <w:spacing w:after="0"/>
        <w:rPr>
          <w:rFonts w:asciiTheme="minorBidi" w:hAnsiTheme="minorBidi" w:cstheme="minorBidi"/>
          <w:color w:val="7A7A7A"/>
          <w:sz w:val="20"/>
          <w:szCs w:val="20"/>
        </w:rPr>
      </w:pPr>
      <w:r w:rsidRPr="00FB786C">
        <w:rPr>
          <w:rFonts w:asciiTheme="minorBidi" w:hAnsiTheme="minorBidi" w:cstheme="minorBidi"/>
        </w:rPr>
        <w:tab/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Address</w:t>
      </w:r>
      <w:r w:rsidR="00490812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.</w:t>
      </w:r>
      <w:r w:rsidRPr="00FB786C">
        <w:rPr>
          <w:rFonts w:asciiTheme="minorBidi" w:hAnsiTheme="minorBidi" w:cstheme="minorBidi"/>
          <w:color w:val="7A7A7A"/>
          <w:sz w:val="24"/>
          <w:szCs w:val="24"/>
        </w:rPr>
        <w:t xml:space="preserve">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>Ramat-Gan, Israel</w:t>
      </w:r>
      <w:r w:rsidRPr="00FB786C">
        <w:rPr>
          <w:rFonts w:asciiTheme="minorBidi" w:hAnsiTheme="minorBidi" w:cstheme="minorBidi"/>
          <w:color w:val="7A7A7A"/>
          <w:sz w:val="24"/>
          <w:szCs w:val="24"/>
        </w:rPr>
        <w:tab/>
      </w:r>
      <w:r w:rsidRPr="00FB786C">
        <w:rPr>
          <w:rFonts w:asciiTheme="minorBidi" w:hAnsiTheme="minorBidi" w:cstheme="minorBidi"/>
          <w:color w:val="7A7A7A"/>
          <w:sz w:val="24"/>
          <w:szCs w:val="24"/>
        </w:rPr>
        <w:tab/>
      </w:r>
      <w:r w:rsidR="00FB786C">
        <w:rPr>
          <w:rFonts w:asciiTheme="minorBidi" w:hAnsiTheme="minorBidi" w:cstheme="minorBidi"/>
          <w:color w:val="7A7A7A"/>
          <w:sz w:val="24"/>
          <w:szCs w:val="24"/>
        </w:rPr>
        <w:tab/>
      </w:r>
      <w:r w:rsid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Mobile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.</w:t>
      </w:r>
      <w:r w:rsidRPr="00FB786C">
        <w:rPr>
          <w:rFonts w:asciiTheme="minorBidi" w:hAnsiTheme="minorBidi" w:cstheme="minorBidi"/>
          <w:color w:val="777777"/>
          <w:sz w:val="24"/>
          <w:szCs w:val="24"/>
        </w:rPr>
        <w:t xml:space="preserve">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>+972-52-543-6090</w:t>
      </w:r>
    </w:p>
    <w:p w14:paraId="5149E936" w14:textId="4BC0FDAF" w:rsidR="00165796" w:rsidRPr="00FB786C" w:rsidRDefault="00165796" w:rsidP="00165796">
      <w:pPr>
        <w:spacing w:after="0" w:line="288" w:lineRule="auto"/>
        <w:ind w:left="708"/>
        <w:rPr>
          <w:rFonts w:asciiTheme="minorBidi" w:hAnsiTheme="minorBidi" w:cstheme="minorBidi"/>
          <w:color w:val="7A7A7A"/>
          <w:sz w:val="24"/>
          <w:szCs w:val="24"/>
        </w:rPr>
      </w:pP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e-mail.</w:t>
      </w:r>
      <w:r w:rsidR="00490812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r w:rsidRPr="00FB786C">
        <w:rPr>
          <w:rStyle w:val="Hyperlink"/>
          <w:rFonts w:asciiTheme="minorBidi" w:hAnsiTheme="minorBidi" w:cstheme="minorBidi"/>
          <w:sz w:val="24"/>
          <w:szCs w:val="24"/>
          <w:u w:val="none"/>
        </w:rPr>
        <w:tab/>
      </w:r>
      <w:hyperlink r:id="rId8" w:history="1">
        <w:r w:rsidR="00490812" w:rsidRPr="00FB786C">
          <w:rPr>
            <w:rStyle w:val="Hyperlink"/>
            <w:rFonts w:asciiTheme="minorBidi" w:hAnsiTheme="minorBidi" w:cstheme="minorBidi"/>
            <w:sz w:val="20"/>
            <w:szCs w:val="20"/>
          </w:rPr>
          <w:t>eddiekleiner@gmail.com</w:t>
        </w:r>
      </w:hyperlink>
      <w:r w:rsidRPr="00FB786C">
        <w:rPr>
          <w:rStyle w:val="Hyperlink"/>
          <w:rFonts w:asciiTheme="minorBidi" w:hAnsiTheme="minorBidi" w:cstheme="minorBidi"/>
          <w:sz w:val="24"/>
          <w:szCs w:val="24"/>
          <w:u w:val="none"/>
        </w:rPr>
        <w:tab/>
      </w:r>
      <w:r w:rsidR="00490812" w:rsidRPr="00FB786C">
        <w:rPr>
          <w:rStyle w:val="Hyperlink"/>
          <w:rFonts w:asciiTheme="minorBidi" w:hAnsiTheme="minorBidi" w:cstheme="minorBidi"/>
          <w:sz w:val="24"/>
          <w:szCs w:val="24"/>
          <w:u w:val="none"/>
        </w:rPr>
        <w:tab/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LinkedIn.</w:t>
      </w:r>
      <w:r w:rsidR="00490812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hyperlink r:id="rId9" w:history="1">
        <w:r w:rsidR="00490812" w:rsidRPr="00FB786C">
          <w:rPr>
            <w:rStyle w:val="Hyperlink"/>
            <w:rFonts w:asciiTheme="minorBidi" w:hAnsiTheme="minorBidi" w:cstheme="minorBidi"/>
          </w:rPr>
          <w:t>linkedin.com/in/eduard-</w:t>
        </w:r>
        <w:proofErr w:type="spellStart"/>
        <w:r w:rsidR="00490812" w:rsidRPr="00FB786C">
          <w:rPr>
            <w:rStyle w:val="Hyperlink"/>
            <w:rFonts w:asciiTheme="minorBidi" w:hAnsiTheme="minorBidi" w:cstheme="minorBidi"/>
          </w:rPr>
          <w:t>kleiner</w:t>
        </w:r>
        <w:proofErr w:type="spellEnd"/>
      </w:hyperlink>
      <w:r w:rsidR="00490812" w:rsidRPr="00FB786C">
        <w:rPr>
          <w:rStyle w:val="Hyperlink"/>
          <w:rFonts w:asciiTheme="minorBidi" w:hAnsiTheme="minorBidi" w:cstheme="minorBidi"/>
        </w:rPr>
        <w:t xml:space="preserve"> </w:t>
      </w:r>
    </w:p>
    <w:p w14:paraId="1A7D6914" w14:textId="2AAC15A8" w:rsidR="00165796" w:rsidRPr="00FB786C" w:rsidRDefault="00165796" w:rsidP="00B81AF9">
      <w:pPr>
        <w:spacing w:after="0"/>
        <w:ind w:right="567"/>
        <w:rPr>
          <w:rFonts w:asciiTheme="minorBidi" w:hAnsiTheme="minorBidi" w:cstheme="minorBidi"/>
        </w:rPr>
      </w:pPr>
    </w:p>
    <w:p w14:paraId="26C7A15A" w14:textId="508A3280" w:rsidR="00165796" w:rsidRPr="00FB786C" w:rsidRDefault="00165796" w:rsidP="007003D2">
      <w:pPr>
        <w:ind w:right="567"/>
        <w:rPr>
          <w:rFonts w:asciiTheme="minorBidi" w:hAnsiTheme="minorBidi" w:cstheme="minorBidi"/>
          <w:lang w:val="en-GB"/>
        </w:rPr>
      </w:pPr>
      <w:r w:rsidRPr="00FB786C">
        <w:rPr>
          <w:rFonts w:asciiTheme="minorBidi" w:hAnsiTheme="minorBidi" w:cstheme="minorBidi"/>
        </w:rPr>
        <w:tab/>
      </w:r>
      <w:r w:rsidR="00490812" w:rsidRPr="00FB786C"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>PROFILE SUMMARY</w:t>
      </w:r>
    </w:p>
    <w:p w14:paraId="7CB5AD99" w14:textId="77777777" w:rsidR="003F43BF" w:rsidRPr="00FB786C" w:rsidRDefault="003F43BF" w:rsidP="003F43BF">
      <w:pPr>
        <w:ind w:left="708" w:right="567"/>
        <w:rPr>
          <w:rFonts w:asciiTheme="minorBidi" w:hAnsiTheme="minorBidi" w:cstheme="minorBidi"/>
          <w:color w:val="7A7A7A"/>
          <w:sz w:val="20"/>
          <w:szCs w:val="20"/>
        </w:rPr>
      </w:pP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A passionate and creative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Full Stack Developer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with over 5 years of experience, creating superior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products from scratch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using state of the art methodologies and frameworks such as –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React, Vue, Angular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for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frontend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and the most advanced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technologies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for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backend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development, such as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Node.js with Express.js, PHP, Elastic Search, </w:t>
      </w:r>
      <w:proofErr w:type="spellStart"/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GraphQL</w:t>
      </w:r>
      <w:proofErr w:type="spellEnd"/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and others. </w:t>
      </w:r>
    </w:p>
    <w:p w14:paraId="43665E9F" w14:textId="348A1B46" w:rsidR="003F43BF" w:rsidRPr="00FB786C" w:rsidRDefault="003F43BF" w:rsidP="003F43BF">
      <w:pPr>
        <w:ind w:left="708" w:right="567"/>
        <w:rPr>
          <w:rFonts w:asciiTheme="minorBidi" w:hAnsiTheme="minorBidi" w:cstheme="minorBidi"/>
          <w:color w:val="7A7A7A"/>
          <w:sz w:val="20"/>
          <w:szCs w:val="20"/>
        </w:rPr>
      </w:pP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Advanced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AWS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cloud, Google Cloud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and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Firebase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knowledge, using various tools such as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EC2</w:t>
      </w:r>
      <w:r w:rsidR="00B85298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="00B85298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RDS</w:t>
      </w:r>
      <w:r w:rsidR="00B85298" w:rsidRPr="00FB786C">
        <w:rPr>
          <w:rFonts w:asciiTheme="minorBidi" w:hAnsiTheme="minorBidi" w:cstheme="minorBidi"/>
          <w:color w:val="7A7A7A"/>
          <w:sz w:val="20"/>
          <w:szCs w:val="20"/>
        </w:rPr>
        <w:t>,</w:t>
      </w:r>
      <w:r w:rsidR="00A21D61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A21D61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Serverless Lambda \ Google cloud function</w:t>
      </w:r>
      <w:r w:rsidR="00A21D61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="00A21D61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Athena</w:t>
      </w:r>
      <w:r w:rsidR="00A21D61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along with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server management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skills such as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Unix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management,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CentOS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and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WHM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(</w:t>
      </w:r>
      <w:proofErr w:type="spellStart"/>
      <w:r w:rsidRPr="00FB786C">
        <w:rPr>
          <w:rFonts w:asciiTheme="minorBidi" w:hAnsiTheme="minorBidi" w:cstheme="minorBidi"/>
          <w:color w:val="7A7A7A"/>
          <w:sz w:val="20"/>
          <w:szCs w:val="20"/>
        </w:rPr>
        <w:t>Cpanel</w:t>
      </w:r>
      <w:proofErr w:type="spellEnd"/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) running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Apache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and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Nginx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A21D61" w:rsidRPr="00FB786C">
        <w:rPr>
          <w:rFonts w:asciiTheme="minorBidi" w:hAnsiTheme="minorBidi" w:cstheme="minorBidi"/>
          <w:color w:val="7A7A7A"/>
          <w:sz w:val="20"/>
          <w:szCs w:val="20"/>
        </w:rPr>
        <w:t>servers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>.</w:t>
      </w:r>
    </w:p>
    <w:p w14:paraId="0F86A2BB" w14:textId="6BF416F8" w:rsidR="00440726" w:rsidRPr="00FB786C" w:rsidRDefault="00A21D61" w:rsidP="00B81AF9">
      <w:pPr>
        <w:spacing w:after="0"/>
        <w:ind w:left="708" w:right="567"/>
        <w:rPr>
          <w:rFonts w:asciiTheme="minorBidi" w:hAnsiTheme="minorBidi" w:cstheme="minorBidi"/>
          <w:color w:val="7A7A7A"/>
          <w:sz w:val="20"/>
          <w:szCs w:val="20"/>
          <w:rtl/>
          <w:lang w:bidi="he-IL"/>
        </w:rPr>
      </w:pP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In addition to being a developer, I have </w:t>
      </w:r>
      <w:r w:rsidR="003E4ABE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over </w:t>
      </w:r>
      <w:r w:rsidR="00490812" w:rsidRPr="00FB786C">
        <w:rPr>
          <w:rFonts w:asciiTheme="minorBidi" w:hAnsiTheme="minorBidi" w:cstheme="minorBidi"/>
          <w:color w:val="7A7A7A"/>
          <w:sz w:val="20"/>
          <w:szCs w:val="20"/>
        </w:rPr>
        <w:t>1</w:t>
      </w:r>
      <w:r w:rsidR="00F53B47" w:rsidRPr="00FB786C">
        <w:rPr>
          <w:rFonts w:asciiTheme="minorBidi" w:hAnsiTheme="minorBidi" w:cstheme="minorBidi"/>
          <w:color w:val="7A7A7A"/>
          <w:sz w:val="20"/>
          <w:szCs w:val="20"/>
        </w:rPr>
        <w:t>2</w:t>
      </w:r>
      <w:r w:rsidR="00490812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years of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marketing &amp; product </w:t>
      </w:r>
      <w:r w:rsidR="00187699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&amp; business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management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490812" w:rsidRPr="00FB786C">
        <w:rPr>
          <w:rFonts w:asciiTheme="minorBidi" w:hAnsiTheme="minorBidi" w:cstheme="minorBidi"/>
          <w:color w:val="7A7A7A"/>
          <w:sz w:val="20"/>
          <w:szCs w:val="20"/>
        </w:rPr>
        <w:t>experience</w:t>
      </w:r>
      <w:r w:rsidR="00440726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creating brands &amp; products from scratch, </w:t>
      </w:r>
      <w:r w:rsidR="00440726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superior </w:t>
      </w:r>
      <w:r w:rsidR="00440726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marketing </w:t>
      </w:r>
      <w:r w:rsidR="00270B6A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materials</w:t>
      </w:r>
      <w:r w:rsidR="00270B6A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using</w:t>
      </w:r>
      <w:r w:rsidR="00440726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440726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data-driven</w:t>
      </w:r>
      <w:r w:rsidR="00440726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="00440726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creative</w:t>
      </w:r>
      <w:r w:rsidR="00506044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,</w:t>
      </w:r>
      <w:r w:rsidR="00440726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r w:rsidR="00440726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and </w:t>
      </w:r>
      <w:r w:rsidR="00440726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technologically</w:t>
      </w:r>
      <w:r w:rsidR="00440726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advanced techniques aimed at delivering a distinct competitive edge in marketing campaigns and product launches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F53B47" w:rsidRPr="00FB786C">
        <w:rPr>
          <w:rFonts w:asciiTheme="minorBidi" w:hAnsiTheme="minorBidi" w:cstheme="minorBidi"/>
          <w:color w:val="7A7A7A"/>
          <w:sz w:val="20"/>
          <w:szCs w:val="20"/>
        </w:rPr>
        <w:t>in extremely</w:t>
      </w:r>
      <w:r w:rsidR="00F53B47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competitive</w:t>
      </w:r>
      <w:r w:rsidR="00EC4684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global</w:t>
      </w:r>
      <w:r w:rsidR="00F53B47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markets</w:t>
      </w:r>
      <w:r w:rsidR="00F53B47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. </w:t>
      </w:r>
    </w:p>
    <w:p w14:paraId="66A8A7F9" w14:textId="00B8BC89" w:rsidR="00B23532" w:rsidRPr="00FB786C" w:rsidRDefault="00A4711E" w:rsidP="00165796">
      <w:pPr>
        <w:ind w:right="567"/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</w:pPr>
      <w:r w:rsidRPr="00FB786C">
        <w:rPr>
          <w:rFonts w:asciiTheme="minorBidi" w:hAnsiTheme="minorBidi" w:cstheme="minorBidi"/>
        </w:rPr>
        <w:br/>
      </w:r>
      <w:r w:rsidR="00165796" w:rsidRPr="00FB786C">
        <w:rPr>
          <w:rFonts w:asciiTheme="minorBidi" w:hAnsiTheme="minorBidi" w:cstheme="minorBidi"/>
        </w:rPr>
        <w:tab/>
      </w:r>
      <w:bookmarkStart w:id="0" w:name="test"/>
      <w:r w:rsidR="00C25E60" w:rsidRPr="00FB786C"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>RECENT W</w:t>
      </w:r>
      <w:r w:rsidR="00165796" w:rsidRPr="00FB786C"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>ORK EXPERIENCE</w:t>
      </w:r>
      <w:bookmarkEnd w:id="0"/>
    </w:p>
    <w:p w14:paraId="3B5891F8" w14:textId="6EC6CEB3" w:rsidR="00B81AF9" w:rsidRPr="00FB786C" w:rsidRDefault="00B81AF9" w:rsidP="00B81AF9">
      <w:pPr>
        <w:spacing w:line="360" w:lineRule="auto"/>
        <w:ind w:left="851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</w:rPr>
      </w:pPr>
      <w:proofErr w:type="spellStart"/>
      <w:r w:rsidRPr="00FB786C">
        <w:rPr>
          <w:rFonts w:asciiTheme="minorBidi" w:hAnsiTheme="minorBidi" w:cstheme="minorBidi"/>
          <w:b/>
          <w:bCs/>
          <w:color w:val="5E5E5E"/>
          <w:u w:val="single"/>
        </w:rPr>
        <w:t>Noname</w:t>
      </w:r>
      <w:proofErr w:type="spellEnd"/>
      <w:r w:rsidRPr="00FB786C">
        <w:rPr>
          <w:rFonts w:asciiTheme="minorBidi" w:hAnsiTheme="minorBidi" w:cstheme="minorBidi"/>
          <w:b/>
          <w:bCs/>
          <w:color w:val="5E5E5E"/>
          <w:u w:val="single"/>
        </w:rPr>
        <w:t xml:space="preserve"> Cyber Security Ltd</w:t>
      </w:r>
      <w:r w:rsidRPr="00FB786C">
        <w:rPr>
          <w:rFonts w:asciiTheme="minorBidi" w:hAnsiTheme="minorBidi" w:cstheme="minorBidi"/>
          <w:color w:val="5E5E5E"/>
          <w:u w:val="single"/>
        </w:rPr>
        <w:t xml:space="preserve">. </w:t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  <w:t xml:space="preserve">         </w:t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  <w:t xml:space="preserve">     Tel Aviv, Israel</w:t>
      </w:r>
    </w:p>
    <w:p w14:paraId="4730EF49" w14:textId="36034528" w:rsidR="00B81AF9" w:rsidRPr="00FB786C" w:rsidRDefault="00B81AF9" w:rsidP="00187699">
      <w:pPr>
        <w:spacing w:line="360" w:lineRule="auto"/>
        <w:ind w:left="851" w:right="567" w:hanging="142"/>
        <w:rPr>
          <w:rFonts w:asciiTheme="minorBidi" w:hAnsiTheme="minorBidi" w:cstheme="minorBidi"/>
          <w:b/>
          <w:bCs/>
          <w:color w:val="5E5E5E"/>
          <w:u w:val="single"/>
        </w:rPr>
      </w:pP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Software Engineer </w:t>
      </w:r>
      <w:r w:rsidR="00187699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(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Full Stack Developer</w:t>
      </w:r>
      <w:r w:rsidR="00187699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)</w:t>
      </w:r>
      <w:r w:rsidRPr="00FB786C">
        <w:rPr>
          <w:rFonts w:asciiTheme="minorBidi" w:hAnsiTheme="minorBidi" w:cstheme="minorBidi"/>
          <w:color w:val="0D0D0D"/>
          <w:spacing w:val="5"/>
        </w:rPr>
        <w:tab/>
      </w:r>
      <w:r w:rsidRPr="00FB786C">
        <w:rPr>
          <w:rFonts w:asciiTheme="minorBidi" w:hAnsiTheme="minorBidi" w:cstheme="minorBidi"/>
          <w:color w:val="0D0D0D"/>
          <w:spacing w:val="5"/>
        </w:rPr>
        <w:tab/>
        <w:t xml:space="preserve">                                                     </w:t>
      </w:r>
      <w:proofErr w:type="gramStart"/>
      <w:r w:rsidRPr="00FB786C">
        <w:rPr>
          <w:rFonts w:asciiTheme="minorBidi" w:hAnsiTheme="minorBidi" w:cstheme="minorBidi"/>
          <w:color w:val="0D0D0D"/>
          <w:spacing w:val="5"/>
        </w:rPr>
        <w:tab/>
        <w:t xml:space="preserve">  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01</w:t>
      </w:r>
      <w:proofErr w:type="gramEnd"/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/2022 – Current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br/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A B2B </w:t>
      </w:r>
      <w:r w:rsidR="00C02973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Cyber </w:t>
      </w:r>
      <w:proofErr w:type="spellStart"/>
      <w:r w:rsidR="00C02973" w:rsidRPr="00FB786C">
        <w:rPr>
          <w:rFonts w:asciiTheme="minorBidi" w:hAnsiTheme="minorBidi" w:cstheme="minorBidi"/>
          <w:color w:val="7A7A7A"/>
          <w:sz w:val="20"/>
          <w:szCs w:val="20"/>
        </w:rPr>
        <w:t>Securtiy</w:t>
      </w:r>
      <w:proofErr w:type="spellEnd"/>
      <w:r w:rsidR="00C02973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API Defense company catering to Fortune 500 companies. UI development in </w:t>
      </w:r>
      <w:r w:rsidR="00C02973" w:rsidRPr="005C2B6D">
        <w:rPr>
          <w:rFonts w:asciiTheme="minorBidi" w:hAnsiTheme="minorBidi" w:cstheme="minorBidi"/>
          <w:b/>
          <w:bCs/>
          <w:color w:val="7A7A7A"/>
          <w:sz w:val="20"/>
          <w:szCs w:val="20"/>
        </w:rPr>
        <w:t>Vue JS</w:t>
      </w:r>
      <w:r w:rsidR="00C02973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. On the backend developing new cloud </w:t>
      </w:r>
      <w:r w:rsidR="00C02973" w:rsidRPr="005C2B6D">
        <w:rPr>
          <w:rFonts w:asciiTheme="minorBidi" w:hAnsiTheme="minorBidi" w:cstheme="minorBidi"/>
          <w:b/>
          <w:bCs/>
          <w:color w:val="7A7A7A"/>
          <w:sz w:val="20"/>
          <w:szCs w:val="20"/>
        </w:rPr>
        <w:t>API integrations</w:t>
      </w:r>
      <w:r w:rsidR="00C02973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using </w:t>
      </w:r>
      <w:r w:rsidR="00C02973" w:rsidRPr="005C2B6D">
        <w:rPr>
          <w:rFonts w:asciiTheme="minorBidi" w:hAnsiTheme="minorBidi" w:cstheme="minorBidi"/>
          <w:b/>
          <w:bCs/>
          <w:color w:val="7A7A7A"/>
          <w:sz w:val="20"/>
          <w:szCs w:val="20"/>
        </w:rPr>
        <w:t>Node.js</w:t>
      </w:r>
      <w:r w:rsidR="00C02973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to dozens of </w:t>
      </w:r>
      <w:proofErr w:type="gramStart"/>
      <w:r w:rsidR="00C02973" w:rsidRPr="00FB786C">
        <w:rPr>
          <w:rFonts w:asciiTheme="minorBidi" w:hAnsiTheme="minorBidi" w:cstheme="minorBidi"/>
          <w:color w:val="7A7A7A"/>
          <w:sz w:val="20"/>
          <w:szCs w:val="20"/>
        </w:rPr>
        <w:t>cloud</w:t>
      </w:r>
      <w:proofErr w:type="gramEnd"/>
      <w:r w:rsidR="00C02973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proofErr w:type="spellStart"/>
      <w:r w:rsidR="00C02973" w:rsidRPr="00FB786C">
        <w:rPr>
          <w:rFonts w:asciiTheme="minorBidi" w:hAnsiTheme="minorBidi" w:cstheme="minorBidi"/>
          <w:color w:val="7A7A7A"/>
          <w:sz w:val="20"/>
          <w:szCs w:val="20"/>
        </w:rPr>
        <w:t>infrastractures</w:t>
      </w:r>
      <w:proofErr w:type="spellEnd"/>
      <w:r w:rsidR="00C02973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at scale Google Cloud – </w:t>
      </w:r>
      <w:r w:rsidR="00C02973" w:rsidRPr="005C2B6D">
        <w:rPr>
          <w:rFonts w:asciiTheme="minorBidi" w:hAnsiTheme="minorBidi" w:cstheme="minorBidi"/>
          <w:b/>
          <w:bCs/>
          <w:color w:val="7A7A7A"/>
          <w:sz w:val="20"/>
          <w:szCs w:val="20"/>
        </w:rPr>
        <w:t>GCP</w:t>
      </w:r>
      <w:r w:rsidR="00C02973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, Amazon </w:t>
      </w:r>
      <w:r w:rsidR="00C02973" w:rsidRPr="005C2B6D">
        <w:rPr>
          <w:rFonts w:asciiTheme="minorBidi" w:hAnsiTheme="minorBidi" w:cstheme="minorBidi"/>
          <w:b/>
          <w:bCs/>
          <w:color w:val="7A7A7A"/>
          <w:sz w:val="20"/>
          <w:szCs w:val="20"/>
        </w:rPr>
        <w:t>AWS</w:t>
      </w:r>
      <w:r w:rsidR="00C02973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, Apigee, MS </w:t>
      </w:r>
      <w:proofErr w:type="spellStart"/>
      <w:r w:rsidR="00C02973" w:rsidRPr="005C2B6D">
        <w:rPr>
          <w:rFonts w:asciiTheme="minorBidi" w:hAnsiTheme="minorBidi" w:cstheme="minorBidi"/>
          <w:b/>
          <w:bCs/>
          <w:color w:val="7A7A7A"/>
          <w:sz w:val="20"/>
          <w:szCs w:val="20"/>
        </w:rPr>
        <w:t>Azue</w:t>
      </w:r>
      <w:proofErr w:type="spellEnd"/>
      <w:r w:rsidR="00C02973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, and others. Writing native language plugins for </w:t>
      </w:r>
      <w:r w:rsidR="00C02973" w:rsidRPr="005C2B6D">
        <w:rPr>
          <w:rFonts w:asciiTheme="minorBidi" w:hAnsiTheme="minorBidi" w:cstheme="minorBidi"/>
          <w:b/>
          <w:bCs/>
          <w:color w:val="7A7A7A"/>
          <w:sz w:val="20"/>
          <w:szCs w:val="20"/>
        </w:rPr>
        <w:t>Nginx</w:t>
      </w:r>
      <w:r w:rsidR="005C2B6D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, Apigee, </w:t>
      </w:r>
      <w:proofErr w:type="spellStart"/>
      <w:r w:rsidR="005C2B6D">
        <w:rPr>
          <w:rFonts w:asciiTheme="minorBidi" w:hAnsiTheme="minorBidi" w:cstheme="minorBidi"/>
          <w:b/>
          <w:bCs/>
          <w:color w:val="7A7A7A"/>
          <w:sz w:val="20"/>
          <w:szCs w:val="20"/>
        </w:rPr>
        <w:t>Mulesoft</w:t>
      </w:r>
      <w:proofErr w:type="spellEnd"/>
      <w:r w:rsidR="005C2B6D">
        <w:rPr>
          <w:rFonts w:asciiTheme="minorBidi" w:hAnsiTheme="minorBidi" w:cstheme="minorBidi"/>
          <w:color w:val="7A7A7A"/>
          <w:sz w:val="20"/>
          <w:szCs w:val="20"/>
        </w:rPr>
        <w:t xml:space="preserve"> &amp; Other various platforms.</w:t>
      </w:r>
    </w:p>
    <w:p w14:paraId="2E4BCB1D" w14:textId="4C3277F6" w:rsidR="00165796" w:rsidRPr="00FB786C" w:rsidRDefault="00165796" w:rsidP="00165796">
      <w:pPr>
        <w:spacing w:line="360" w:lineRule="auto"/>
        <w:ind w:left="851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</w:rPr>
      </w:pPr>
      <w:r w:rsidRPr="00FB786C">
        <w:rPr>
          <w:rFonts w:asciiTheme="minorBidi" w:hAnsiTheme="minorBidi" w:cstheme="minorBidi"/>
          <w:b/>
          <w:bCs/>
          <w:color w:val="5E5E5E"/>
          <w:u w:val="single"/>
        </w:rPr>
        <w:t>Affilomania Ltd</w:t>
      </w:r>
      <w:r w:rsidRPr="00FB786C">
        <w:rPr>
          <w:rFonts w:asciiTheme="minorBidi" w:hAnsiTheme="minorBidi" w:cstheme="minorBidi"/>
          <w:color w:val="5E5E5E"/>
          <w:u w:val="single"/>
        </w:rPr>
        <w:t xml:space="preserve">. </w:t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  <w:t xml:space="preserve">         </w:t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  <w:t>Ramat Gan, Israel</w:t>
      </w:r>
    </w:p>
    <w:p w14:paraId="32052FB9" w14:textId="5ECFD099" w:rsidR="00BA1A9A" w:rsidRPr="00FB786C" w:rsidRDefault="00760324" w:rsidP="00E53C9F">
      <w:pPr>
        <w:spacing w:after="0" w:line="360" w:lineRule="auto"/>
        <w:ind w:left="851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</w:rPr>
      </w:pP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Full Stack Developer</w:t>
      </w:r>
      <w:r w:rsidR="001A5692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&amp; </w:t>
      </w:r>
      <w:r w:rsidR="004344F2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CMO</w:t>
      </w:r>
      <w:r w:rsidR="00165796" w:rsidRPr="00FB786C">
        <w:rPr>
          <w:rFonts w:asciiTheme="minorBidi" w:hAnsiTheme="minorBidi" w:cstheme="minorBidi"/>
          <w:color w:val="0D0D0D"/>
          <w:spacing w:val="5"/>
        </w:rPr>
        <w:tab/>
      </w:r>
      <w:r w:rsidR="00165796" w:rsidRPr="00FB786C">
        <w:rPr>
          <w:rFonts w:asciiTheme="minorBidi" w:hAnsiTheme="minorBidi" w:cstheme="minorBidi"/>
          <w:color w:val="0D0D0D"/>
          <w:spacing w:val="5"/>
        </w:rPr>
        <w:tab/>
        <w:t xml:space="preserve">                                                     </w:t>
      </w:r>
      <w:r w:rsidR="00C6239E" w:rsidRPr="00FB786C">
        <w:rPr>
          <w:rFonts w:asciiTheme="minorBidi" w:hAnsiTheme="minorBidi" w:cstheme="minorBidi"/>
          <w:color w:val="0D0D0D"/>
          <w:spacing w:val="5"/>
        </w:rPr>
        <w:tab/>
        <w:t xml:space="preserve">      </w:t>
      </w:r>
      <w:r w:rsidR="00C778A5" w:rsidRPr="00FB786C">
        <w:rPr>
          <w:rFonts w:asciiTheme="minorBidi" w:hAnsiTheme="minorBidi" w:cstheme="minorBidi"/>
          <w:color w:val="0D0D0D"/>
          <w:spacing w:val="5"/>
        </w:rPr>
        <w:tab/>
      </w:r>
      <w:proofErr w:type="gramStart"/>
      <w:r w:rsidR="00C778A5" w:rsidRPr="00FB786C">
        <w:rPr>
          <w:rFonts w:asciiTheme="minorBidi" w:hAnsiTheme="minorBidi" w:cstheme="minorBidi"/>
          <w:color w:val="0D0D0D"/>
          <w:spacing w:val="5"/>
        </w:rPr>
        <w:tab/>
        <w:t xml:space="preserve">  </w:t>
      </w:r>
      <w:r w:rsidR="00C778A5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06</w:t>
      </w:r>
      <w:proofErr w:type="gramEnd"/>
      <w:r w:rsidR="00C778A5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/2</w:t>
      </w:r>
      <w:r w:rsidR="00165796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019 – </w:t>
      </w:r>
      <w:r w:rsidR="00C778A5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12/2021</w:t>
      </w:r>
      <w:r w:rsidR="00165796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br/>
      </w:r>
      <w:r w:rsidR="00165796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A B2B &amp; B2C Online marketing SaaS company. </w:t>
      </w:r>
      <w:r w:rsidR="00BA1A9A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A B2B &amp; B2C Online marketing SaaS company. Created from scratch several full-stack products including product design, UI/UX, technological stack, development of both front-end and back-end, all the way to driving the product to scale. Created multiple high performance, high-polish landing pages, SEO portals, and brands. In addition, created complicated full-stack call-center management software and high scale tracking solutions. </w:t>
      </w:r>
      <w:r w:rsidR="00BA1A9A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Tech stack – Vue.js, </w:t>
      </w:r>
      <w:proofErr w:type="spellStart"/>
      <w:r w:rsidR="00BA1A9A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Nuxt</w:t>
      </w:r>
      <w:proofErr w:type="spellEnd"/>
      <w:r w:rsidR="00BA1A9A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, React, Next. </w:t>
      </w:r>
    </w:p>
    <w:p w14:paraId="6A2BD2B9" w14:textId="0ECEE3C8" w:rsidR="00E53C9F" w:rsidRPr="00FB786C" w:rsidRDefault="00BA1A9A" w:rsidP="00BA1A9A">
      <w:pPr>
        <w:spacing w:after="0" w:line="360" w:lineRule="auto"/>
        <w:ind w:left="851" w:right="567"/>
        <w:rPr>
          <w:rFonts w:asciiTheme="minorBidi" w:hAnsiTheme="minorBidi" w:cstheme="minorBidi"/>
          <w:b/>
          <w:bCs/>
          <w:color w:val="7A7A7A"/>
          <w:sz w:val="20"/>
          <w:szCs w:val="20"/>
        </w:rPr>
      </w:pP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Managerial experience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- Managed a team of 3+ front-end developers, as well as 5 marketing professionals.</w:t>
      </w:r>
      <w:r w:rsidR="00E53C9F" w:rsidRPr="00FB786C">
        <w:rPr>
          <w:rFonts w:asciiTheme="minorBidi" w:hAnsiTheme="minorBidi" w:cstheme="minorBidi"/>
          <w:color w:val="7A7A7A"/>
          <w:sz w:val="20"/>
          <w:szCs w:val="20"/>
        </w:rPr>
        <w:br/>
      </w:r>
    </w:p>
    <w:p w14:paraId="3A4B175D" w14:textId="6DCC2B4A" w:rsidR="00165796" w:rsidRPr="00FB786C" w:rsidRDefault="00165796" w:rsidP="00165796">
      <w:pPr>
        <w:spacing w:line="360" w:lineRule="auto"/>
        <w:ind w:left="851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</w:rPr>
      </w:pPr>
      <w:r w:rsidRPr="00FB786C">
        <w:rPr>
          <w:rFonts w:asciiTheme="minorBidi" w:hAnsiTheme="minorBidi" w:cstheme="minorBidi"/>
          <w:b/>
          <w:bCs/>
          <w:color w:val="5E5E5E"/>
          <w:u w:val="single"/>
        </w:rPr>
        <w:t>Sardine Online Ltd.</w:t>
      </w:r>
      <w:r w:rsidRPr="00FB786C">
        <w:rPr>
          <w:rFonts w:asciiTheme="minorBidi" w:hAnsiTheme="minorBidi" w:cstheme="minorBidi"/>
          <w:color w:val="5E5E5E"/>
          <w:u w:val="single"/>
        </w:rPr>
        <w:t xml:space="preserve"> </w:t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</w:r>
      <w:r w:rsidRPr="00FB786C">
        <w:rPr>
          <w:rFonts w:asciiTheme="minorBidi" w:hAnsiTheme="minorBidi" w:cstheme="minorBidi"/>
          <w:color w:val="5E5E5E"/>
          <w:u w:val="single"/>
        </w:rPr>
        <w:tab/>
        <w:t xml:space="preserve">     Herzliya, Israel</w:t>
      </w:r>
    </w:p>
    <w:p w14:paraId="656CE0CA" w14:textId="2C3D3791" w:rsidR="00187699" w:rsidRPr="00FB786C" w:rsidRDefault="001A5692" w:rsidP="00187699">
      <w:pPr>
        <w:spacing w:line="360" w:lineRule="auto"/>
        <w:ind w:left="851" w:right="567" w:hanging="142"/>
        <w:rPr>
          <w:rFonts w:asciiTheme="minorBidi" w:hAnsiTheme="minorBidi" w:cstheme="minorBidi"/>
          <w:color w:val="7A7A7A"/>
          <w:sz w:val="20"/>
          <w:szCs w:val="20"/>
        </w:rPr>
      </w:pP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Full Stack Developer &amp; </w:t>
      </w:r>
      <w:r w:rsidR="00760324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CTO</w:t>
      </w:r>
      <w:r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ab/>
      </w:r>
      <w:r w:rsidR="00165796" w:rsidRPr="00FB786C">
        <w:rPr>
          <w:rFonts w:asciiTheme="minorBidi" w:hAnsiTheme="minorBidi" w:cstheme="minorBidi"/>
          <w:color w:val="0D0D0D"/>
          <w:spacing w:val="5"/>
        </w:rPr>
        <w:tab/>
      </w:r>
      <w:r w:rsidR="00165796" w:rsidRPr="00FB786C">
        <w:rPr>
          <w:rFonts w:asciiTheme="minorBidi" w:hAnsiTheme="minorBidi" w:cstheme="minorBidi"/>
          <w:color w:val="0D0D0D"/>
          <w:spacing w:val="5"/>
        </w:rPr>
        <w:tab/>
      </w:r>
      <w:r w:rsidR="00165796" w:rsidRPr="00FB786C">
        <w:rPr>
          <w:rFonts w:asciiTheme="minorBidi" w:hAnsiTheme="minorBidi" w:cstheme="minorBidi"/>
          <w:color w:val="0D0D0D"/>
          <w:spacing w:val="5"/>
        </w:rPr>
        <w:tab/>
      </w:r>
      <w:r w:rsidR="00165796" w:rsidRPr="00FB786C">
        <w:rPr>
          <w:rFonts w:asciiTheme="minorBidi" w:hAnsiTheme="minorBidi" w:cstheme="minorBidi"/>
          <w:color w:val="0D0D0D"/>
          <w:spacing w:val="5"/>
        </w:rPr>
        <w:tab/>
        <w:t xml:space="preserve">                                            </w:t>
      </w:r>
      <w:r w:rsidR="00187699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03/2</w:t>
      </w:r>
      <w:r w:rsidR="00165796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017 – </w:t>
      </w:r>
      <w:r w:rsidR="00187699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05/</w:t>
      </w:r>
      <w:r w:rsidR="00165796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2019</w:t>
      </w:r>
      <w:r w:rsidR="00165796" w:rsidRPr="00FB786C">
        <w:rPr>
          <w:rFonts w:asciiTheme="minorBidi" w:hAnsiTheme="minorBidi" w:cstheme="minorBidi"/>
          <w:color w:val="7A7A7A"/>
          <w:sz w:val="20"/>
          <w:szCs w:val="20"/>
        </w:rPr>
        <w:br/>
        <w:t xml:space="preserve">A B2C Online Casino Startup. </w:t>
      </w:r>
      <w:r w:rsidR="00B6720A" w:rsidRPr="00FB786C">
        <w:rPr>
          <w:rFonts w:asciiTheme="minorBidi" w:hAnsiTheme="minorBidi" w:cstheme="minorBidi"/>
          <w:color w:val="7A7A7A"/>
          <w:sz w:val="20"/>
          <w:szCs w:val="20"/>
        </w:rPr>
        <w:t>H</w:t>
      </w:r>
      <w:r w:rsidR="00165796" w:rsidRPr="00FB786C">
        <w:rPr>
          <w:rFonts w:asciiTheme="minorBidi" w:hAnsiTheme="minorBidi" w:cstheme="minorBidi"/>
          <w:color w:val="7A7A7A"/>
          <w:sz w:val="20"/>
          <w:szCs w:val="20"/>
        </w:rPr>
        <w:t>ands</w:t>
      </w:r>
      <w:r w:rsidR="00506044" w:rsidRPr="00FB786C">
        <w:rPr>
          <w:rFonts w:asciiTheme="minorBidi" w:hAnsiTheme="minorBidi" w:cstheme="minorBidi"/>
          <w:color w:val="7A7A7A"/>
          <w:sz w:val="20"/>
          <w:szCs w:val="20"/>
        </w:rPr>
        <w:t>-</w:t>
      </w:r>
      <w:r w:rsidR="00165796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on </w:t>
      </w:r>
      <w:r w:rsidR="00A26CE7" w:rsidRPr="00FB786C">
        <w:rPr>
          <w:rFonts w:asciiTheme="minorBidi" w:hAnsiTheme="minorBidi" w:cstheme="minorBidi"/>
          <w:color w:val="7A7A7A"/>
          <w:sz w:val="20"/>
          <w:szCs w:val="20"/>
          <w:lang w:bidi="he-IL"/>
        </w:rPr>
        <w:t>developed</w:t>
      </w:r>
      <w:r w:rsidR="00165796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and managed </w:t>
      </w:r>
      <w:r w:rsidR="00A26CE7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3 multi-lingual </w:t>
      </w:r>
      <w:r w:rsidR="00B6720A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global </w:t>
      </w:r>
      <w:r w:rsidR="00165796" w:rsidRPr="00FB786C">
        <w:rPr>
          <w:rFonts w:asciiTheme="minorBidi" w:hAnsiTheme="minorBidi" w:cstheme="minorBidi"/>
          <w:color w:val="7A7A7A"/>
          <w:sz w:val="20"/>
          <w:szCs w:val="20"/>
        </w:rPr>
        <w:t>online Casino Brand</w:t>
      </w:r>
      <w:r w:rsidR="00B6720A" w:rsidRPr="00FB786C">
        <w:rPr>
          <w:rFonts w:asciiTheme="minorBidi" w:hAnsiTheme="minorBidi" w:cstheme="minorBidi"/>
          <w:color w:val="7A7A7A"/>
          <w:sz w:val="20"/>
          <w:szCs w:val="20"/>
        </w:rPr>
        <w:t>s</w:t>
      </w:r>
      <w:r w:rsidR="00165796" w:rsidRPr="00FB786C">
        <w:rPr>
          <w:rFonts w:asciiTheme="minorBidi" w:hAnsiTheme="minorBidi" w:cstheme="minorBidi"/>
          <w:color w:val="7A7A7A"/>
          <w:sz w:val="20"/>
          <w:szCs w:val="20"/>
        </w:rPr>
        <w:t>. Development from scratch of all assets, Inc. the brands</w:t>
      </w:r>
      <w:r w:rsidR="00654EAC" w:rsidRPr="00FB786C">
        <w:rPr>
          <w:rFonts w:asciiTheme="minorBidi" w:hAnsiTheme="minorBidi" w:cstheme="minorBidi"/>
          <w:color w:val="7A7A7A"/>
          <w:sz w:val="20"/>
          <w:szCs w:val="20"/>
        </w:rPr>
        <w:t>, landing pages</w:t>
      </w:r>
      <w:r w:rsidR="00654EAC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, </w:t>
      </w:r>
      <w:r w:rsidR="00654EAC" w:rsidRPr="00FB786C">
        <w:rPr>
          <w:rFonts w:asciiTheme="minorBidi" w:hAnsiTheme="minorBidi" w:cstheme="minorBidi"/>
          <w:color w:val="7A7A7A"/>
          <w:sz w:val="20"/>
          <w:szCs w:val="20"/>
        </w:rPr>
        <w:t>mailers</w:t>
      </w:r>
      <w:r w:rsidR="00654EAC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. </w:t>
      </w:r>
      <w:r w:rsidR="00654EAC" w:rsidRPr="00FB786C">
        <w:rPr>
          <w:rFonts w:asciiTheme="minorBidi" w:hAnsiTheme="minorBidi" w:cstheme="minorBidi"/>
          <w:color w:val="7A7A7A"/>
          <w:sz w:val="20"/>
          <w:szCs w:val="20"/>
        </w:rPr>
        <w:t>Build using</w:t>
      </w:r>
      <w:r w:rsidR="00654EAC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r w:rsidR="00654EAC" w:rsidRPr="00FB786C">
        <w:rPr>
          <w:rFonts w:asciiTheme="minorBidi" w:hAnsiTheme="minorBidi" w:cstheme="minorBidi"/>
          <w:color w:val="7A7A7A"/>
          <w:sz w:val="20"/>
          <w:szCs w:val="20"/>
        </w:rPr>
        <w:t>-</w:t>
      </w:r>
      <w:r w:rsidR="00A26CE7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A26CE7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PHP, </w:t>
      </w:r>
      <w:r w:rsidR="00654EAC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vanilla JS, </w:t>
      </w:r>
      <w:proofErr w:type="spellStart"/>
      <w:r w:rsidR="00A26CE7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Wordpress</w:t>
      </w:r>
      <w:proofErr w:type="spellEnd"/>
      <w:r w:rsidR="00A26CE7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,</w:t>
      </w:r>
      <w:r w:rsidR="00A26CE7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B6720A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complex </w:t>
      </w:r>
      <w:r w:rsidR="00A26CE7" w:rsidRPr="00FB786C">
        <w:rPr>
          <w:rFonts w:asciiTheme="minorBidi" w:hAnsiTheme="minorBidi" w:cstheme="minorBidi"/>
          <w:color w:val="7A7A7A"/>
          <w:sz w:val="20"/>
          <w:szCs w:val="20"/>
        </w:rPr>
        <w:t>integration</w:t>
      </w:r>
      <w:r w:rsidR="00B6720A" w:rsidRPr="00FB786C">
        <w:rPr>
          <w:rFonts w:asciiTheme="minorBidi" w:hAnsiTheme="minorBidi" w:cstheme="minorBidi"/>
          <w:color w:val="7A7A7A"/>
          <w:sz w:val="20"/>
          <w:szCs w:val="20"/>
        </w:rPr>
        <w:t>s</w:t>
      </w:r>
      <w:r w:rsidR="00A26CE7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with 888.com</w:t>
      </w:r>
      <w:r w:rsidR="00165796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="00654EAC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cloud </w:t>
      </w:r>
      <w:r w:rsidR="00165796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servers, </w:t>
      </w:r>
      <w:r w:rsidR="00A26CE7" w:rsidRPr="00FB786C">
        <w:rPr>
          <w:rFonts w:asciiTheme="minorBidi" w:hAnsiTheme="minorBidi" w:cstheme="minorBidi"/>
          <w:color w:val="7A7A7A"/>
          <w:sz w:val="20"/>
          <w:szCs w:val="20"/>
        </w:rPr>
        <w:t>custom PHP based mailers templating engine</w:t>
      </w:r>
      <w:r w:rsidR="00B6720A" w:rsidRPr="00FB786C">
        <w:rPr>
          <w:rFonts w:asciiTheme="minorBidi" w:hAnsiTheme="minorBidi" w:cstheme="minorBidi"/>
          <w:color w:val="7A7A7A"/>
          <w:sz w:val="20"/>
          <w:szCs w:val="20"/>
        </w:rPr>
        <w:t>. Hands-on &amp; managed 1 developer under me. Also, UI\UX, marketing plan &amp; executions, P&amp;L, B2B negotiations.</w:t>
      </w:r>
      <w:r w:rsidR="00165796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EC4684" w:rsidRPr="00FB786C">
        <w:rPr>
          <w:rFonts w:asciiTheme="minorBidi" w:hAnsiTheme="minorBidi" w:cstheme="minorBidi"/>
          <w:b/>
          <w:bCs/>
          <w:color w:val="7A7A7A"/>
          <w:sz w:val="20"/>
          <w:szCs w:val="20"/>
        </w:rPr>
        <w:t>Managerial experience</w:t>
      </w:r>
      <w:r w:rsidR="00EC4684"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- Managed a team of 2 full-stack developers, as well as 2 marketing professionals</w:t>
      </w:r>
      <w:r w:rsidR="00187699" w:rsidRPr="00FB786C">
        <w:rPr>
          <w:rFonts w:asciiTheme="minorBidi" w:hAnsiTheme="minorBidi" w:cstheme="minorBidi"/>
          <w:color w:val="7A7A7A"/>
          <w:sz w:val="20"/>
          <w:szCs w:val="20"/>
        </w:rPr>
        <w:t>.</w:t>
      </w:r>
    </w:p>
    <w:p w14:paraId="3BBA3726" w14:textId="3637CF01" w:rsidR="007003D2" w:rsidRPr="00FB786C" w:rsidRDefault="002E0B93" w:rsidP="00387A08">
      <w:pPr>
        <w:spacing w:line="360" w:lineRule="auto"/>
        <w:ind w:left="851" w:right="567" w:hanging="142"/>
        <w:jc w:val="center"/>
        <w:rPr>
          <w:rStyle w:val="Hyperlink"/>
          <w:rFonts w:asciiTheme="minorBidi" w:hAnsiTheme="minorBidi" w:cstheme="minorBidi"/>
        </w:rPr>
      </w:pPr>
      <w:r w:rsidRPr="00FB786C">
        <w:rPr>
          <w:rFonts w:asciiTheme="minorBidi" w:hAnsiTheme="minorBidi" w:cstheme="minorBidi"/>
          <w:b/>
          <w:bCs/>
        </w:rPr>
        <w:fldChar w:fldCharType="begin"/>
      </w:r>
      <w:r w:rsidRPr="00FB786C">
        <w:rPr>
          <w:rFonts w:asciiTheme="minorBidi" w:hAnsiTheme="minorBidi" w:cstheme="minorBidi"/>
          <w:b/>
          <w:bCs/>
        </w:rPr>
        <w:instrText xml:space="preserve"> HYPERLINK "https://www.linkedin.com/in/eduard-kleiner/" </w:instrText>
      </w:r>
      <w:r w:rsidRPr="00FB786C">
        <w:rPr>
          <w:rFonts w:asciiTheme="minorBidi" w:hAnsiTheme="minorBidi" w:cstheme="minorBidi"/>
          <w:b/>
          <w:bCs/>
        </w:rPr>
        <w:fldChar w:fldCharType="separate"/>
      </w:r>
      <w:r w:rsidR="00EC4684" w:rsidRPr="00FB786C">
        <w:rPr>
          <w:rStyle w:val="Hyperlink"/>
          <w:rFonts w:asciiTheme="minorBidi" w:hAnsiTheme="minorBidi" w:cstheme="minorBidi"/>
        </w:rPr>
        <w:t>Fo</w:t>
      </w:r>
      <w:r w:rsidR="005C0858" w:rsidRPr="00FB786C">
        <w:rPr>
          <w:rStyle w:val="Hyperlink"/>
          <w:rFonts w:asciiTheme="minorBidi" w:hAnsiTheme="minorBidi" w:cstheme="minorBidi"/>
        </w:rPr>
        <w:t>r a</w:t>
      </w:r>
      <w:r w:rsidR="007003D2" w:rsidRPr="00FB786C">
        <w:rPr>
          <w:rStyle w:val="Hyperlink"/>
          <w:rFonts w:asciiTheme="minorBidi" w:hAnsiTheme="minorBidi" w:cstheme="minorBidi"/>
        </w:rPr>
        <w:t>dditional work experience</w:t>
      </w:r>
      <w:r w:rsidR="00FB786C">
        <w:rPr>
          <w:rStyle w:val="Hyperlink"/>
          <w:rFonts w:asciiTheme="minorBidi" w:hAnsiTheme="minorBidi" w:cstheme="minorBidi"/>
        </w:rPr>
        <w:t xml:space="preserve"> -</w:t>
      </w:r>
      <w:r w:rsidR="00EC4684" w:rsidRPr="00FB786C">
        <w:rPr>
          <w:rStyle w:val="Hyperlink"/>
          <w:rFonts w:asciiTheme="minorBidi" w:hAnsiTheme="minorBidi" w:cstheme="minorBidi"/>
        </w:rPr>
        <w:t xml:space="preserve"> please refer to my </w:t>
      </w:r>
      <w:r w:rsidR="00EC4684" w:rsidRPr="00FB786C">
        <w:rPr>
          <w:rStyle w:val="Hyperlink"/>
          <w:rFonts w:asciiTheme="minorBidi" w:hAnsiTheme="minorBidi" w:cstheme="minorBidi"/>
          <w:b/>
          <w:bCs/>
        </w:rPr>
        <w:t>Linked</w:t>
      </w:r>
      <w:r w:rsidR="00FB786C" w:rsidRPr="00FB786C">
        <w:rPr>
          <w:rStyle w:val="Hyperlink"/>
          <w:rFonts w:asciiTheme="minorBidi" w:hAnsiTheme="minorBidi" w:cstheme="minorBidi"/>
          <w:b/>
          <w:bCs/>
        </w:rPr>
        <w:t>I</w:t>
      </w:r>
      <w:r w:rsidR="00EC4684" w:rsidRPr="00FB786C">
        <w:rPr>
          <w:rStyle w:val="Hyperlink"/>
          <w:rFonts w:asciiTheme="minorBidi" w:hAnsiTheme="minorBidi" w:cstheme="minorBidi"/>
          <w:b/>
          <w:bCs/>
        </w:rPr>
        <w:t>n</w:t>
      </w:r>
      <w:r w:rsidR="00EC4684" w:rsidRPr="00FB786C">
        <w:rPr>
          <w:rStyle w:val="Hyperlink"/>
          <w:rFonts w:asciiTheme="minorBidi" w:hAnsiTheme="minorBidi" w:cstheme="minorBidi"/>
        </w:rPr>
        <w:t xml:space="preserve"> account</w:t>
      </w:r>
    </w:p>
    <w:p w14:paraId="3CC000B5" w14:textId="1F6E4F31" w:rsidR="007C1330" w:rsidRPr="00FB786C" w:rsidRDefault="002E0B93" w:rsidP="00165796">
      <w:pPr>
        <w:ind w:right="567"/>
        <w:rPr>
          <w:rFonts w:asciiTheme="minorBidi" w:hAnsiTheme="minorBidi" w:cstheme="minorBidi"/>
          <w:lang w:bidi="he-IL"/>
        </w:rPr>
      </w:pPr>
      <w:r w:rsidRPr="00FB786C">
        <w:rPr>
          <w:rFonts w:asciiTheme="minorBidi" w:hAnsiTheme="minorBidi" w:cstheme="minorBidi"/>
          <w:b/>
          <w:bCs/>
        </w:rPr>
        <w:lastRenderedPageBreak/>
        <w:fldChar w:fldCharType="end"/>
      </w:r>
    </w:p>
    <w:p w14:paraId="18308AE7" w14:textId="1C580328" w:rsidR="00387B33" w:rsidRPr="00FB786C" w:rsidRDefault="00387B33" w:rsidP="00387B33">
      <w:pPr>
        <w:ind w:firstLine="708"/>
        <w:rPr>
          <w:rFonts w:asciiTheme="minorBidi" w:hAnsiTheme="minorBidi" w:cstheme="minorBidi"/>
          <w:sz w:val="28"/>
          <w:szCs w:val="28"/>
        </w:rPr>
      </w:pPr>
    </w:p>
    <w:p w14:paraId="5B48152F" w14:textId="0E222587" w:rsidR="003E35E5" w:rsidRPr="00FB786C" w:rsidRDefault="003E35E5" w:rsidP="003E35E5">
      <w:pPr>
        <w:ind w:left="708" w:right="567"/>
        <w:rPr>
          <w:rFonts w:asciiTheme="minorBidi" w:hAnsiTheme="minorBidi" w:cstheme="minorBidi"/>
        </w:rPr>
      </w:pPr>
      <w:r w:rsidRPr="00FB786C"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t>EDUCATION</w:t>
      </w:r>
    </w:p>
    <w:p w14:paraId="776194D2" w14:textId="77777777" w:rsidR="003E35E5" w:rsidRPr="00FB786C" w:rsidRDefault="003E35E5" w:rsidP="003E35E5">
      <w:pPr>
        <w:spacing w:after="0" w:line="360" w:lineRule="auto"/>
        <w:ind w:left="708" w:right="567"/>
        <w:rPr>
          <w:rFonts w:asciiTheme="minorBidi" w:hAnsiTheme="minorBidi" w:cstheme="minorBidi"/>
          <w:b/>
          <w:bCs/>
          <w:color w:val="7A7A7A"/>
        </w:rPr>
      </w:pPr>
      <w:r w:rsidRPr="00FB786C">
        <w:rPr>
          <w:rFonts w:asciiTheme="minorBidi" w:hAnsiTheme="minorBidi" w:cstheme="minorBidi"/>
          <w:b/>
          <w:bCs/>
          <w:color w:val="7A7A7A"/>
        </w:rPr>
        <w:t xml:space="preserve">Bachelor of Science (B.Sc.) </w:t>
      </w:r>
      <w:r w:rsidRPr="00FB786C">
        <w:rPr>
          <w:rFonts w:asciiTheme="minorBidi" w:hAnsiTheme="minorBidi" w:cstheme="minorBidi"/>
          <w:color w:val="7A7A7A"/>
        </w:rPr>
        <w:t xml:space="preserve">– </w:t>
      </w:r>
    </w:p>
    <w:p w14:paraId="759739F1" w14:textId="77777777" w:rsidR="003E35E5" w:rsidRPr="00FB786C" w:rsidRDefault="003E35E5" w:rsidP="003E35E5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 w:rsidRPr="00FB786C">
        <w:rPr>
          <w:rFonts w:asciiTheme="minorBidi" w:hAnsiTheme="minorBidi" w:cstheme="minorBidi"/>
          <w:color w:val="7A7A7A"/>
        </w:rPr>
        <w:t>In Electrical and Electronics Engineering</w:t>
      </w:r>
    </w:p>
    <w:p w14:paraId="4596C3EB" w14:textId="77777777" w:rsidR="003E35E5" w:rsidRPr="00FB786C" w:rsidRDefault="003E35E5" w:rsidP="003E35E5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 w:rsidRPr="00FB786C">
        <w:rPr>
          <w:rFonts w:asciiTheme="minorBidi" w:hAnsiTheme="minorBidi" w:cstheme="minorBidi"/>
          <w:color w:val="7A7A7A"/>
        </w:rPr>
        <w:t>From “Holon Institute of Technology”, Holon, Israel.</w:t>
      </w:r>
    </w:p>
    <w:p w14:paraId="43E6E177" w14:textId="77777777" w:rsidR="003E35E5" w:rsidRPr="00FB786C" w:rsidRDefault="003E35E5" w:rsidP="003E35E5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 w:rsidRPr="00FB786C">
        <w:rPr>
          <w:rFonts w:asciiTheme="minorBidi" w:hAnsiTheme="minorBidi" w:cstheme="minorBidi"/>
          <w:color w:val="7A7A7A"/>
        </w:rPr>
        <w:br/>
        <w:t>Total academic years studied – 4. From 2010 – 2014. Diploma awarded June 4, 2015.</w:t>
      </w:r>
    </w:p>
    <w:p w14:paraId="3074E2E7" w14:textId="7B1024F0" w:rsidR="00021A64" w:rsidRPr="00FB786C" w:rsidRDefault="00021A64" w:rsidP="00021A64">
      <w:pPr>
        <w:ind w:left="708" w:right="567"/>
        <w:rPr>
          <w:rFonts w:asciiTheme="minorBidi" w:hAnsiTheme="minorBidi" w:cstheme="minorBidi"/>
          <w:sz w:val="36"/>
          <w:szCs w:val="36"/>
          <w:lang w:bidi="he-IL"/>
        </w:rPr>
      </w:pPr>
      <w:r w:rsidRPr="00FB786C"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br/>
        <w:t>MILITARY SERVICE</w:t>
      </w:r>
    </w:p>
    <w:p w14:paraId="0F31974E" w14:textId="77777777" w:rsidR="00021A64" w:rsidRPr="00FB786C" w:rsidRDefault="00021A64" w:rsidP="00021A64">
      <w:pPr>
        <w:spacing w:after="0" w:line="360" w:lineRule="auto"/>
        <w:ind w:left="708" w:right="567"/>
        <w:rPr>
          <w:rFonts w:asciiTheme="minorBidi" w:hAnsiTheme="minorBidi" w:cstheme="minorBidi"/>
          <w:b/>
          <w:bCs/>
          <w:color w:val="7A7A7A"/>
        </w:rPr>
      </w:pPr>
      <w:r w:rsidRPr="00FB786C">
        <w:rPr>
          <w:rFonts w:asciiTheme="minorBidi" w:hAnsiTheme="minorBidi" w:cstheme="minorBidi"/>
          <w:b/>
          <w:bCs/>
          <w:color w:val="7A7A7A"/>
        </w:rPr>
        <w:t xml:space="preserve">IDF - Israeli Defense Forces </w:t>
      </w:r>
      <w:r w:rsidRPr="00FB786C">
        <w:rPr>
          <w:rFonts w:asciiTheme="minorBidi" w:hAnsiTheme="minorBidi" w:cstheme="minorBidi"/>
          <w:color w:val="7A7A7A"/>
        </w:rPr>
        <w:t>– Air force (IAF).</w:t>
      </w:r>
    </w:p>
    <w:p w14:paraId="7C864793" w14:textId="77777777" w:rsidR="00021A64" w:rsidRPr="00FB786C" w:rsidRDefault="00021A64" w:rsidP="00021A64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 w:rsidRPr="00FB786C">
        <w:rPr>
          <w:rFonts w:asciiTheme="minorBidi" w:hAnsiTheme="minorBidi" w:cstheme="minorBidi"/>
          <w:b/>
          <w:bCs/>
          <w:color w:val="7A7A7A"/>
        </w:rPr>
        <w:t>Rank</w:t>
      </w:r>
      <w:r w:rsidRPr="00FB786C">
        <w:rPr>
          <w:rFonts w:asciiTheme="minorBidi" w:hAnsiTheme="minorBidi" w:cstheme="minorBidi"/>
          <w:color w:val="7A7A7A"/>
        </w:rPr>
        <w:t>: Staff Sargent (Israeli equivalent to “</w:t>
      </w:r>
      <w:proofErr w:type="spellStart"/>
      <w:r w:rsidRPr="00FB786C">
        <w:rPr>
          <w:rFonts w:asciiTheme="minorBidi" w:hAnsiTheme="minorBidi" w:cstheme="minorBidi"/>
          <w:color w:val="7A7A7A"/>
        </w:rPr>
        <w:t>Samal</w:t>
      </w:r>
      <w:proofErr w:type="spellEnd"/>
      <w:r w:rsidRPr="00FB786C">
        <w:rPr>
          <w:rFonts w:asciiTheme="minorBidi" w:hAnsiTheme="minorBidi" w:cstheme="minorBidi"/>
          <w:color w:val="7A7A7A"/>
        </w:rPr>
        <w:t xml:space="preserve"> Rishon”)</w:t>
      </w:r>
    </w:p>
    <w:p w14:paraId="4674D41A" w14:textId="77777777" w:rsidR="00021A64" w:rsidRPr="00FB786C" w:rsidRDefault="00021A64" w:rsidP="00021A64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 w:rsidRPr="00FB786C">
        <w:rPr>
          <w:rFonts w:asciiTheme="minorBidi" w:hAnsiTheme="minorBidi" w:cstheme="minorBidi"/>
          <w:b/>
          <w:bCs/>
          <w:color w:val="7A7A7A"/>
        </w:rPr>
        <w:t>Duration</w:t>
      </w:r>
      <w:r w:rsidRPr="00FB786C">
        <w:rPr>
          <w:rFonts w:asciiTheme="minorBidi" w:hAnsiTheme="minorBidi" w:cstheme="minorBidi"/>
          <w:color w:val="7A7A7A"/>
        </w:rPr>
        <w:t>: 3 years of service (2004 – 2007)</w:t>
      </w:r>
      <w:r w:rsidRPr="00FB786C">
        <w:rPr>
          <w:rFonts w:asciiTheme="minorBidi" w:hAnsiTheme="minorBidi" w:cstheme="minorBidi"/>
          <w:color w:val="7A7A7A"/>
        </w:rPr>
        <w:br/>
      </w:r>
    </w:p>
    <w:p w14:paraId="0AF9D379" w14:textId="77777777" w:rsidR="00021A64" w:rsidRPr="00FB786C" w:rsidRDefault="00021A64" w:rsidP="00021A64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 w:rsidRPr="00FB786C">
        <w:rPr>
          <w:rFonts w:asciiTheme="minorBidi" w:hAnsiTheme="minorBidi" w:cstheme="minorBidi"/>
          <w:color w:val="7A7A7A"/>
        </w:rPr>
        <w:t xml:space="preserve">As a highly-skilled technical soldier, I went through rigorous education &amp; training throughout my service, learning and advancing my skills while I was working on the air force’s state of the art Radars, made by Israeli “ELTA” high-tech industries as well as maintaining Israel’s defense airships, made by “T-COM”. </w:t>
      </w:r>
    </w:p>
    <w:p w14:paraId="2D327D42" w14:textId="77777777" w:rsidR="00021A64" w:rsidRPr="00FB786C" w:rsidRDefault="00021A64" w:rsidP="00021A64">
      <w:pPr>
        <w:spacing w:after="0"/>
        <w:ind w:left="708" w:right="567"/>
        <w:rPr>
          <w:rFonts w:asciiTheme="minorBidi" w:hAnsiTheme="minorBidi" w:cstheme="minorBidi"/>
          <w:color w:val="7A7A7A"/>
        </w:rPr>
      </w:pPr>
    </w:p>
    <w:p w14:paraId="04FC1E94" w14:textId="77777777" w:rsidR="00021A64" w:rsidRPr="00FB786C" w:rsidRDefault="00021A64" w:rsidP="00021A64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 w:rsidRPr="00FB786C">
        <w:rPr>
          <w:rFonts w:asciiTheme="minorBidi" w:hAnsiTheme="minorBidi" w:cstheme="minorBidi"/>
          <w:color w:val="7A7A7A"/>
        </w:rPr>
        <w:t>A high level of self-discipline and motivation to learn from complicated technical documentation without guidance was required.</w:t>
      </w:r>
    </w:p>
    <w:p w14:paraId="3C481A3A" w14:textId="77777777" w:rsidR="00021A64" w:rsidRPr="00FB786C" w:rsidRDefault="00021A64" w:rsidP="00020923">
      <w:pPr>
        <w:spacing w:after="0"/>
        <w:ind w:right="567" w:firstLine="708"/>
        <w:rPr>
          <w:rFonts w:asciiTheme="minorBidi" w:hAnsiTheme="minorBidi" w:cstheme="minorBidi"/>
          <w:color w:val="0D0D0D"/>
          <w:spacing w:val="22"/>
          <w:sz w:val="32"/>
          <w:szCs w:val="32"/>
        </w:rPr>
      </w:pPr>
    </w:p>
    <w:p w14:paraId="177F5C13" w14:textId="57037FBB" w:rsidR="00165796" w:rsidRPr="00FB786C" w:rsidRDefault="00165796" w:rsidP="00165796">
      <w:pPr>
        <w:ind w:right="567" w:firstLine="708"/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</w:pPr>
      <w:r w:rsidRPr="00FB786C"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t>LANGUAGES</w:t>
      </w:r>
    </w:p>
    <w:p w14:paraId="6A18D2EE" w14:textId="7228A2E0" w:rsidR="00165796" w:rsidRPr="00FB786C" w:rsidRDefault="00165796" w:rsidP="00F558AB">
      <w:pPr>
        <w:spacing w:after="0" w:line="360" w:lineRule="auto"/>
        <w:ind w:left="708" w:right="567"/>
        <w:rPr>
          <w:rFonts w:asciiTheme="minorBidi" w:hAnsiTheme="minorBidi" w:cstheme="minorBidi"/>
          <w:color w:val="7A7A7A"/>
        </w:rPr>
      </w:pPr>
      <w:r w:rsidRPr="00FB786C">
        <w:rPr>
          <w:rFonts w:asciiTheme="minorBidi" w:hAnsiTheme="minorBidi" w:cstheme="minorBidi"/>
          <w:b/>
          <w:bCs/>
          <w:color w:val="7A7A7A"/>
        </w:rPr>
        <w:t xml:space="preserve">ENGLISH </w:t>
      </w:r>
      <w:r w:rsidRPr="00FB786C">
        <w:rPr>
          <w:rFonts w:asciiTheme="minorBidi" w:hAnsiTheme="minorBidi" w:cstheme="minorBidi"/>
          <w:color w:val="7A7A7A"/>
        </w:rPr>
        <w:t xml:space="preserve">– IELTS overall score 8 of possible 9, </w:t>
      </w:r>
      <w:r w:rsidR="00F558AB" w:rsidRPr="00FB786C">
        <w:rPr>
          <w:rFonts w:asciiTheme="minorBidi" w:hAnsiTheme="minorBidi" w:cstheme="minorBidi"/>
          <w:color w:val="7A7A7A"/>
          <w:lang w:bidi="he-IL"/>
        </w:rPr>
        <w:t xml:space="preserve">date taken </w:t>
      </w:r>
      <w:r w:rsidR="00255CEB" w:rsidRPr="00FB786C">
        <w:rPr>
          <w:rFonts w:asciiTheme="minorBidi" w:hAnsiTheme="minorBidi" w:cstheme="minorBidi"/>
          <w:color w:val="7A7A7A"/>
        </w:rPr>
        <w:t>7</w:t>
      </w:r>
      <w:r w:rsidR="00255CEB" w:rsidRPr="00FB786C">
        <w:rPr>
          <w:rFonts w:asciiTheme="minorBidi" w:hAnsiTheme="minorBidi" w:cstheme="minorBidi"/>
          <w:color w:val="7A7A7A"/>
          <w:vertAlign w:val="superscript"/>
        </w:rPr>
        <w:t>th</w:t>
      </w:r>
      <w:r w:rsidR="00255CEB" w:rsidRPr="00FB786C">
        <w:rPr>
          <w:rFonts w:asciiTheme="minorBidi" w:hAnsiTheme="minorBidi" w:cstheme="minorBidi"/>
          <w:color w:val="7A7A7A"/>
        </w:rPr>
        <w:t xml:space="preserve"> of May </w:t>
      </w:r>
      <w:r w:rsidRPr="00FB786C">
        <w:rPr>
          <w:rFonts w:asciiTheme="minorBidi" w:hAnsiTheme="minorBidi" w:cstheme="minorBidi"/>
          <w:color w:val="7A7A7A"/>
        </w:rPr>
        <w:t>2021</w:t>
      </w:r>
    </w:p>
    <w:p w14:paraId="3CF001EC" w14:textId="69DC5E27" w:rsidR="00165796" w:rsidRPr="00FB786C" w:rsidRDefault="00165796" w:rsidP="00165796">
      <w:pPr>
        <w:spacing w:after="0"/>
        <w:ind w:left="708" w:right="567"/>
        <w:rPr>
          <w:rFonts w:asciiTheme="minorBidi" w:hAnsiTheme="minorBidi" w:cstheme="minorBidi"/>
          <w:i/>
          <w:iCs/>
          <w:color w:val="7A7A7A"/>
        </w:rPr>
      </w:pPr>
      <w:r w:rsidRPr="00FB786C">
        <w:rPr>
          <w:rFonts w:asciiTheme="minorBidi" w:hAnsiTheme="minorBidi" w:cstheme="minorBidi"/>
          <w:i/>
          <w:iCs/>
          <w:color w:val="7A7A7A"/>
        </w:rPr>
        <w:t xml:space="preserve">Breakdown - </w:t>
      </w:r>
      <w:r w:rsidRPr="00FB786C">
        <w:rPr>
          <w:rFonts w:asciiTheme="minorBidi" w:hAnsiTheme="minorBidi" w:cstheme="minorBidi"/>
          <w:i/>
          <w:iCs/>
          <w:color w:val="7A7A7A"/>
        </w:rPr>
        <w:tab/>
        <w:t>Listening 8.5 / 9   |   Reading 9 / 9   |   Speaking 8 / 9   |   Writing 7 / 9</w:t>
      </w:r>
      <w:r w:rsidRPr="00FB786C">
        <w:rPr>
          <w:rFonts w:asciiTheme="minorBidi" w:hAnsiTheme="minorBidi" w:cstheme="minorBidi"/>
          <w:i/>
          <w:iCs/>
          <w:color w:val="7A7A7A"/>
        </w:rPr>
        <w:br/>
      </w:r>
    </w:p>
    <w:p w14:paraId="5AC78CA8" w14:textId="151669E9" w:rsidR="00B944C0" w:rsidRPr="00FB786C" w:rsidRDefault="00165796" w:rsidP="00E6640F">
      <w:pPr>
        <w:spacing w:line="360" w:lineRule="auto"/>
        <w:ind w:left="708" w:right="567"/>
        <w:rPr>
          <w:rFonts w:asciiTheme="minorBidi" w:hAnsiTheme="minorBidi" w:cstheme="minorBidi"/>
          <w:color w:val="7A7A7A"/>
        </w:rPr>
      </w:pPr>
      <w:r w:rsidRPr="00FB786C">
        <w:rPr>
          <w:rFonts w:asciiTheme="minorBidi" w:hAnsiTheme="minorBidi" w:cstheme="minorBidi"/>
          <w:b/>
          <w:bCs/>
          <w:color w:val="7A7A7A"/>
        </w:rPr>
        <w:t xml:space="preserve">RUSSIAN </w:t>
      </w:r>
      <w:r w:rsidRPr="00FB786C">
        <w:rPr>
          <w:rFonts w:asciiTheme="minorBidi" w:hAnsiTheme="minorBidi" w:cstheme="minorBidi"/>
          <w:color w:val="7A7A7A"/>
        </w:rPr>
        <w:t>– Fluent</w:t>
      </w:r>
      <w:r w:rsidR="00B944C0" w:rsidRPr="00FB786C">
        <w:rPr>
          <w:rFonts w:asciiTheme="minorBidi" w:hAnsiTheme="minorBidi" w:cstheme="minorBidi"/>
          <w:color w:val="7A7A7A"/>
        </w:rPr>
        <w:tab/>
      </w:r>
      <w:r w:rsidR="00B944C0" w:rsidRPr="00FB786C">
        <w:rPr>
          <w:rFonts w:asciiTheme="minorBidi" w:hAnsiTheme="minorBidi" w:cstheme="minorBidi"/>
          <w:color w:val="7A7A7A"/>
        </w:rPr>
        <w:tab/>
      </w:r>
      <w:r w:rsidR="00B944C0" w:rsidRPr="00FB786C">
        <w:rPr>
          <w:rFonts w:asciiTheme="minorBidi" w:hAnsiTheme="minorBidi" w:cstheme="minorBidi"/>
          <w:color w:val="7A7A7A"/>
        </w:rPr>
        <w:tab/>
      </w:r>
      <w:r w:rsidR="00B944C0" w:rsidRPr="00FB786C">
        <w:rPr>
          <w:rFonts w:asciiTheme="minorBidi" w:hAnsiTheme="minorBidi" w:cstheme="minorBidi"/>
          <w:color w:val="7A7A7A"/>
        </w:rPr>
        <w:tab/>
        <w:t>|</w:t>
      </w:r>
      <w:r w:rsidR="00B944C0" w:rsidRPr="00FB786C">
        <w:rPr>
          <w:rFonts w:asciiTheme="minorBidi" w:hAnsiTheme="minorBidi" w:cstheme="minorBidi"/>
          <w:color w:val="7A7A7A"/>
        </w:rPr>
        <w:tab/>
      </w:r>
      <w:r w:rsidR="00B944C0" w:rsidRPr="00FB786C">
        <w:rPr>
          <w:rFonts w:asciiTheme="minorBidi" w:hAnsiTheme="minorBidi" w:cstheme="minorBidi"/>
          <w:color w:val="7A7A7A"/>
        </w:rPr>
        <w:tab/>
      </w:r>
      <w:r w:rsidR="00B944C0" w:rsidRPr="00FB786C">
        <w:rPr>
          <w:rFonts w:asciiTheme="minorBidi" w:hAnsiTheme="minorBidi" w:cstheme="minorBidi"/>
          <w:color w:val="7A7A7A"/>
        </w:rPr>
        <w:tab/>
      </w:r>
      <w:r w:rsidRPr="00FB786C">
        <w:rPr>
          <w:rFonts w:asciiTheme="minorBidi" w:hAnsiTheme="minorBidi" w:cstheme="minorBidi"/>
          <w:b/>
          <w:bCs/>
          <w:color w:val="7A7A7A"/>
        </w:rPr>
        <w:t xml:space="preserve">HEBREW </w:t>
      </w:r>
      <w:r w:rsidRPr="00FB786C">
        <w:rPr>
          <w:rFonts w:asciiTheme="minorBidi" w:hAnsiTheme="minorBidi" w:cstheme="minorBidi"/>
          <w:color w:val="7A7A7A"/>
        </w:rPr>
        <w:t>– Native</w:t>
      </w:r>
    </w:p>
    <w:p w14:paraId="1FE980C4" w14:textId="17E9D7CE" w:rsidR="00165796" w:rsidRPr="00FB786C" w:rsidRDefault="00165796" w:rsidP="00B944C0">
      <w:pPr>
        <w:spacing w:after="0" w:line="360" w:lineRule="auto"/>
        <w:ind w:left="708" w:right="567"/>
        <w:rPr>
          <w:rFonts w:asciiTheme="minorBidi" w:hAnsiTheme="minorBidi" w:cstheme="minorBidi"/>
          <w:color w:val="7A7A7A"/>
        </w:rPr>
      </w:pPr>
      <w:r w:rsidRPr="00FB786C">
        <w:rPr>
          <w:rFonts w:asciiTheme="minorBidi" w:hAnsiTheme="minorBidi" w:cstheme="minorBidi"/>
          <w:b/>
          <w:bCs/>
          <w:color w:val="7A7A7A"/>
        </w:rPr>
        <w:t xml:space="preserve">FRENCH </w:t>
      </w:r>
      <w:r w:rsidRPr="00FB786C">
        <w:rPr>
          <w:rFonts w:asciiTheme="minorBidi" w:hAnsiTheme="minorBidi" w:cstheme="minorBidi"/>
          <w:color w:val="7A7A7A"/>
        </w:rPr>
        <w:t>– Basic (Learning)</w:t>
      </w:r>
      <w:r w:rsidR="00B944C0" w:rsidRPr="00FB786C">
        <w:rPr>
          <w:rFonts w:asciiTheme="minorBidi" w:hAnsiTheme="minorBidi" w:cstheme="minorBidi"/>
          <w:color w:val="7A7A7A"/>
        </w:rPr>
        <w:tab/>
      </w:r>
      <w:r w:rsidR="00B944C0" w:rsidRPr="00FB786C">
        <w:rPr>
          <w:rFonts w:asciiTheme="minorBidi" w:hAnsiTheme="minorBidi" w:cstheme="minorBidi"/>
          <w:color w:val="7A7A7A"/>
        </w:rPr>
        <w:tab/>
      </w:r>
      <w:r w:rsidR="00B944C0" w:rsidRPr="00FB786C">
        <w:rPr>
          <w:rFonts w:asciiTheme="minorBidi" w:hAnsiTheme="minorBidi" w:cstheme="minorBidi"/>
          <w:color w:val="7A7A7A"/>
        </w:rPr>
        <w:tab/>
        <w:t>|</w:t>
      </w:r>
      <w:r w:rsidR="00B944C0" w:rsidRPr="00FB786C">
        <w:rPr>
          <w:rFonts w:asciiTheme="minorBidi" w:hAnsiTheme="minorBidi" w:cstheme="minorBidi"/>
          <w:color w:val="7A7A7A"/>
        </w:rPr>
        <w:tab/>
      </w:r>
      <w:r w:rsidR="00B944C0" w:rsidRPr="00FB786C">
        <w:rPr>
          <w:rFonts w:asciiTheme="minorBidi" w:hAnsiTheme="minorBidi" w:cstheme="minorBidi"/>
          <w:color w:val="7A7A7A"/>
        </w:rPr>
        <w:tab/>
      </w:r>
      <w:r w:rsidR="00B944C0" w:rsidRPr="00FB786C">
        <w:rPr>
          <w:rFonts w:asciiTheme="minorBidi" w:hAnsiTheme="minorBidi" w:cstheme="minorBidi"/>
          <w:color w:val="7A7A7A"/>
        </w:rPr>
        <w:tab/>
      </w:r>
      <w:r w:rsidRPr="00FB786C">
        <w:rPr>
          <w:rFonts w:asciiTheme="minorBidi" w:hAnsiTheme="minorBidi" w:cstheme="minorBidi"/>
          <w:b/>
          <w:bCs/>
          <w:color w:val="7A7A7A"/>
        </w:rPr>
        <w:t xml:space="preserve">SPANISH </w:t>
      </w:r>
      <w:r w:rsidRPr="00FB786C">
        <w:rPr>
          <w:rFonts w:asciiTheme="minorBidi" w:hAnsiTheme="minorBidi" w:cstheme="minorBidi"/>
          <w:color w:val="7A7A7A"/>
        </w:rPr>
        <w:t>– Basic (Learning)</w:t>
      </w:r>
    </w:p>
    <w:p w14:paraId="335D8E16" w14:textId="6655554D" w:rsidR="00021A64" w:rsidRPr="00FB786C" w:rsidRDefault="00021A64" w:rsidP="00020923">
      <w:pPr>
        <w:spacing w:after="0"/>
        <w:ind w:right="567"/>
        <w:rPr>
          <w:rFonts w:asciiTheme="minorBidi" w:hAnsiTheme="minorBidi" w:cstheme="minorBidi"/>
        </w:rPr>
      </w:pPr>
    </w:p>
    <w:p w14:paraId="7042FCCF" w14:textId="7F6E0234" w:rsidR="00EC4684" w:rsidRPr="00FB786C" w:rsidRDefault="00EC4684" w:rsidP="00EC4684">
      <w:pPr>
        <w:ind w:right="567" w:firstLine="708"/>
        <w:rPr>
          <w:rFonts w:asciiTheme="minorBidi" w:hAnsiTheme="minorBidi" w:cstheme="minorBidi"/>
          <w:sz w:val="36"/>
          <w:szCs w:val="36"/>
          <w:lang w:bidi="he-IL"/>
        </w:rPr>
      </w:pPr>
      <w:bookmarkStart w:id="1" w:name="ADDITIONAL_WORK_EXPERIENCE"/>
      <w:r w:rsidRPr="00FB786C"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t>ABOUT ME</w:t>
      </w:r>
    </w:p>
    <w:p w14:paraId="54E98E29" w14:textId="4D5E8C94" w:rsidR="00EC4684" w:rsidRPr="00FB786C" w:rsidRDefault="00EC4684" w:rsidP="007F189D">
      <w:pPr>
        <w:ind w:left="708" w:right="567"/>
        <w:rPr>
          <w:rFonts w:asciiTheme="minorBidi" w:hAnsiTheme="minorBidi" w:cstheme="minorBidi"/>
          <w:color w:val="7A7A7A"/>
          <w:sz w:val="20"/>
          <w:szCs w:val="20"/>
        </w:rPr>
      </w:pP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I love a good challenge, self-education, spending time with friends and family, </w:t>
      </w:r>
      <w:r w:rsidR="00852C53">
        <w:rPr>
          <w:rFonts w:asciiTheme="minorBidi" w:hAnsiTheme="minorBidi" w:cstheme="minorBidi"/>
          <w:color w:val="7A7A7A"/>
          <w:sz w:val="20"/>
          <w:szCs w:val="20"/>
        </w:rPr>
        <w:t xml:space="preserve">nature &amp; people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photography, travel, and </w:t>
      </w:r>
      <w:r w:rsidR="007F189D">
        <w:rPr>
          <w:rFonts w:asciiTheme="minorBidi" w:hAnsiTheme="minorBidi" w:cstheme="minorBidi"/>
          <w:color w:val="7A7A7A"/>
          <w:sz w:val="20"/>
          <w:szCs w:val="20"/>
        </w:rPr>
        <w:t xml:space="preserve">trekking in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>nature. I</w:t>
      </w:r>
      <w:r w:rsidR="00593A46">
        <w:rPr>
          <w:rFonts w:asciiTheme="minorBidi" w:hAnsiTheme="minorBidi" w:cstheme="minorBidi"/>
          <w:color w:val="7A7A7A"/>
          <w:sz w:val="20"/>
          <w:szCs w:val="20"/>
        </w:rPr>
        <w:t xml:space="preserve">’m highly motivated and I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>dream of owning a yacht</w:t>
      </w:r>
      <w:r w:rsidR="00593A46">
        <w:rPr>
          <w:rFonts w:asciiTheme="minorBidi" w:hAnsiTheme="minorBidi" w:cstheme="minorBidi"/>
          <w:color w:val="7A7A7A"/>
          <w:sz w:val="20"/>
          <w:szCs w:val="20"/>
        </w:rPr>
        <w:t xml:space="preserve">. </w:t>
      </w:r>
      <w:r w:rsidR="00E34F8D">
        <w:rPr>
          <w:rFonts w:asciiTheme="minorBidi" w:hAnsiTheme="minorBidi" w:cstheme="minorBidi"/>
          <w:color w:val="7A7A7A"/>
          <w:sz w:val="20"/>
          <w:szCs w:val="20"/>
        </w:rPr>
        <w:t xml:space="preserve">My first step would be </w:t>
      </w:r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getting </w:t>
      </w:r>
      <w:r w:rsidR="00E34F8D">
        <w:rPr>
          <w:rFonts w:asciiTheme="minorBidi" w:hAnsiTheme="minorBidi" w:cstheme="minorBidi"/>
          <w:color w:val="7A7A7A"/>
          <w:sz w:val="20"/>
          <w:szCs w:val="20"/>
        </w:rPr>
        <w:t xml:space="preserve">a </w:t>
      </w:r>
      <w:proofErr w:type="gramStart"/>
      <w:r w:rsidRPr="00FB786C">
        <w:rPr>
          <w:rFonts w:asciiTheme="minorBidi" w:hAnsiTheme="minorBidi" w:cstheme="minorBidi"/>
          <w:color w:val="7A7A7A"/>
          <w:sz w:val="20"/>
          <w:szCs w:val="20"/>
        </w:rPr>
        <w:t>skippers</w:t>
      </w:r>
      <w:proofErr w:type="gramEnd"/>
      <w:r w:rsidRPr="00FB786C">
        <w:rPr>
          <w:rFonts w:asciiTheme="minorBidi" w:hAnsiTheme="minorBidi" w:cstheme="minorBidi"/>
          <w:color w:val="7A7A7A"/>
          <w:sz w:val="20"/>
          <w:szCs w:val="20"/>
        </w:rPr>
        <w:t xml:space="preserve"> license.</w:t>
      </w:r>
      <w:r w:rsidR="00593A46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</w:p>
    <w:bookmarkEnd w:id="1"/>
    <w:p w14:paraId="16AC6FA0" w14:textId="77777777" w:rsidR="00EC4684" w:rsidRPr="00FB786C" w:rsidRDefault="00EC4684" w:rsidP="00EC4684">
      <w:pPr>
        <w:ind w:firstLine="708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42F2BE55" w14:textId="77777777" w:rsidR="00187699" w:rsidRPr="00FB786C" w:rsidRDefault="00187699" w:rsidP="00EC4684">
      <w:pPr>
        <w:ind w:firstLine="708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4947487F" w14:textId="77777777" w:rsidR="00187699" w:rsidRPr="00FB786C" w:rsidRDefault="00187699" w:rsidP="00EC4684">
      <w:pPr>
        <w:ind w:firstLine="708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142F77C5" w14:textId="77777777" w:rsidR="00187699" w:rsidRPr="00FB786C" w:rsidRDefault="00187699" w:rsidP="00EC4684">
      <w:pPr>
        <w:ind w:firstLine="708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6AA45F8C" w14:textId="77777777" w:rsidR="00187699" w:rsidRPr="00FB786C" w:rsidRDefault="00187699" w:rsidP="00EC4684">
      <w:pPr>
        <w:ind w:firstLine="708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7351B1BB" w14:textId="77777777" w:rsidR="00187699" w:rsidRPr="00FB786C" w:rsidRDefault="00187699" w:rsidP="00EC4684">
      <w:pPr>
        <w:ind w:firstLine="708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7627A011" w14:textId="77777777" w:rsidR="00187699" w:rsidRPr="00FB786C" w:rsidRDefault="00187699" w:rsidP="00EC4684">
      <w:pPr>
        <w:ind w:firstLine="708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24333D82" w14:textId="77777777" w:rsidR="00187699" w:rsidRPr="00FB786C" w:rsidRDefault="00187699" w:rsidP="00EC4684">
      <w:pPr>
        <w:ind w:firstLine="708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029F6728" w14:textId="77777777" w:rsidR="00187699" w:rsidRPr="00FB786C" w:rsidRDefault="00187699" w:rsidP="00EC4684">
      <w:pPr>
        <w:ind w:firstLine="708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5A125C57" w14:textId="5CCB699C" w:rsidR="00EC4684" w:rsidRPr="00FB786C" w:rsidRDefault="00EC4684" w:rsidP="00EC4684">
      <w:pPr>
        <w:ind w:firstLine="708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  <w:r w:rsidRPr="00FB786C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>FULL-STACK DEVELOPER SKILLS</w:t>
      </w:r>
      <w:r w:rsidRPr="00FB786C">
        <w:rPr>
          <w:rFonts w:asciiTheme="minorBidi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2629F6" wp14:editId="4B24B695">
                <wp:simplePos x="0" y="0"/>
                <wp:positionH relativeFrom="column">
                  <wp:posOffset>4958080</wp:posOffset>
                </wp:positionH>
                <wp:positionV relativeFrom="paragraph">
                  <wp:posOffset>10160</wp:posOffset>
                </wp:positionV>
                <wp:extent cx="68580" cy="64770"/>
                <wp:effectExtent l="0" t="0" r="7620" b="0"/>
                <wp:wrapThrough wrapText="bothSides">
                  <wp:wrapPolygon edited="0">
                    <wp:start x="0" y="0"/>
                    <wp:lineTo x="0" y="12706"/>
                    <wp:lineTo x="18000" y="12706"/>
                    <wp:lineTo x="18000" y="6353"/>
                    <wp:lineTo x="12000" y="0"/>
                    <wp:lineTo x="0" y="0"/>
                  </wp:wrapPolygon>
                </wp:wrapThrough>
                <wp:docPr id="138" name="Freeform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68580" cy="64770"/>
                        </a:xfrm>
                        <a:custGeom>
                          <a:avLst/>
                          <a:gdLst>
                            <a:gd name="T0" fmla="*/ 37 w 199"/>
                            <a:gd name="T1" fmla="*/ 3 h 187"/>
                            <a:gd name="T2" fmla="*/ 47 w 199"/>
                            <a:gd name="T3" fmla="*/ 12 h 187"/>
                            <a:gd name="T4" fmla="*/ 48 w 199"/>
                            <a:gd name="T5" fmla="*/ 15 h 187"/>
                            <a:gd name="T6" fmla="*/ 49 w 199"/>
                            <a:gd name="T7" fmla="*/ 18 h 187"/>
                            <a:gd name="T8" fmla="*/ 48 w 199"/>
                            <a:gd name="T9" fmla="*/ 28 h 187"/>
                            <a:gd name="T10" fmla="*/ 45 w 199"/>
                            <a:gd name="T11" fmla="*/ 35 h 187"/>
                            <a:gd name="T12" fmla="*/ 41 w 199"/>
                            <a:gd name="T13" fmla="*/ 38 h 187"/>
                            <a:gd name="T14" fmla="*/ 39 w 199"/>
                            <a:gd name="T15" fmla="*/ 40 h 187"/>
                            <a:gd name="T16" fmla="*/ 38 w 199"/>
                            <a:gd name="T17" fmla="*/ 42 h 187"/>
                            <a:gd name="T18" fmla="*/ 23 w 199"/>
                            <a:gd name="T19" fmla="*/ 44 h 187"/>
                            <a:gd name="T20" fmla="*/ 5 w 199"/>
                            <a:gd name="T21" fmla="*/ 36 h 187"/>
                            <a:gd name="T22" fmla="*/ 0 w 199"/>
                            <a:gd name="T23" fmla="*/ 22 h 187"/>
                            <a:gd name="T24" fmla="*/ 2 w 199"/>
                            <a:gd name="T25" fmla="*/ 13 h 187"/>
                            <a:gd name="T26" fmla="*/ 6 w 199"/>
                            <a:gd name="T27" fmla="*/ 8 h 187"/>
                            <a:gd name="T28" fmla="*/ 8 w 199"/>
                            <a:gd name="T29" fmla="*/ 5 h 187"/>
                            <a:gd name="T30" fmla="*/ 10 w 199"/>
                            <a:gd name="T31" fmla="*/ 4 h 187"/>
                            <a:gd name="T32" fmla="*/ 13 w 199"/>
                            <a:gd name="T33" fmla="*/ 3 h 187"/>
                            <a:gd name="T34" fmla="*/ 15 w 199"/>
                            <a:gd name="T35" fmla="*/ 2 h 187"/>
                            <a:gd name="T36" fmla="*/ 19 w 199"/>
                            <a:gd name="T37" fmla="*/ 1 h 187"/>
                            <a:gd name="T38" fmla="*/ 30 w 199"/>
                            <a:gd name="T39" fmla="*/ 1 h 187"/>
                            <a:gd name="T40" fmla="*/ 46 w 199"/>
                            <a:gd name="T41" fmla="*/ 187 h 187"/>
                            <a:gd name="T42" fmla="*/ 2 w 199"/>
                            <a:gd name="T43" fmla="*/ 179 h 187"/>
                            <a:gd name="T44" fmla="*/ 2 w 199"/>
                            <a:gd name="T45" fmla="*/ 157 h 187"/>
                            <a:gd name="T46" fmla="*/ 2 w 199"/>
                            <a:gd name="T47" fmla="*/ 61 h 187"/>
                            <a:gd name="T48" fmla="*/ 155 w 199"/>
                            <a:gd name="T49" fmla="*/ 187 h 187"/>
                            <a:gd name="T50" fmla="*/ 155 w 199"/>
                            <a:gd name="T51" fmla="*/ 124 h 187"/>
                            <a:gd name="T52" fmla="*/ 154 w 199"/>
                            <a:gd name="T53" fmla="*/ 107 h 187"/>
                            <a:gd name="T54" fmla="*/ 151 w 199"/>
                            <a:gd name="T55" fmla="*/ 100 h 187"/>
                            <a:gd name="T56" fmla="*/ 150 w 199"/>
                            <a:gd name="T57" fmla="*/ 98 h 187"/>
                            <a:gd name="T58" fmla="*/ 146 w 199"/>
                            <a:gd name="T59" fmla="*/ 96 h 187"/>
                            <a:gd name="T60" fmla="*/ 145 w 199"/>
                            <a:gd name="T61" fmla="*/ 94 h 187"/>
                            <a:gd name="T62" fmla="*/ 134 w 199"/>
                            <a:gd name="T63" fmla="*/ 91 h 187"/>
                            <a:gd name="T64" fmla="*/ 124 w 199"/>
                            <a:gd name="T65" fmla="*/ 94 h 187"/>
                            <a:gd name="T66" fmla="*/ 117 w 199"/>
                            <a:gd name="T67" fmla="*/ 99 h 187"/>
                            <a:gd name="T68" fmla="*/ 113 w 199"/>
                            <a:gd name="T69" fmla="*/ 101 h 187"/>
                            <a:gd name="T70" fmla="*/ 110 w 199"/>
                            <a:gd name="T71" fmla="*/ 115 h 187"/>
                            <a:gd name="T72" fmla="*/ 109 w 199"/>
                            <a:gd name="T73" fmla="*/ 132 h 187"/>
                            <a:gd name="T74" fmla="*/ 67 w 199"/>
                            <a:gd name="T75" fmla="*/ 187 h 187"/>
                            <a:gd name="T76" fmla="*/ 109 w 199"/>
                            <a:gd name="T77" fmla="*/ 61 h 187"/>
                            <a:gd name="T78" fmla="*/ 110 w 199"/>
                            <a:gd name="T79" fmla="*/ 78 h 187"/>
                            <a:gd name="T80" fmla="*/ 135 w 199"/>
                            <a:gd name="T81" fmla="*/ 59 h 187"/>
                            <a:gd name="T82" fmla="*/ 151 w 199"/>
                            <a:gd name="T83" fmla="*/ 58 h 187"/>
                            <a:gd name="T84" fmla="*/ 172 w 199"/>
                            <a:gd name="T85" fmla="*/ 63 h 187"/>
                            <a:gd name="T86" fmla="*/ 184 w 199"/>
                            <a:gd name="T87" fmla="*/ 73 h 187"/>
                            <a:gd name="T88" fmla="*/ 188 w 199"/>
                            <a:gd name="T89" fmla="*/ 76 h 187"/>
                            <a:gd name="T90" fmla="*/ 189 w 199"/>
                            <a:gd name="T91" fmla="*/ 78 h 187"/>
                            <a:gd name="T92" fmla="*/ 190 w 199"/>
                            <a:gd name="T93" fmla="*/ 81 h 187"/>
                            <a:gd name="T94" fmla="*/ 192 w 199"/>
                            <a:gd name="T95" fmla="*/ 84 h 187"/>
                            <a:gd name="T96" fmla="*/ 194 w 199"/>
                            <a:gd name="T97" fmla="*/ 87 h 187"/>
                            <a:gd name="T98" fmla="*/ 196 w 199"/>
                            <a:gd name="T99" fmla="*/ 94 h 187"/>
                            <a:gd name="T100" fmla="*/ 198 w 199"/>
                            <a:gd name="T101" fmla="*/ 112 h 187"/>
                            <a:gd name="T102" fmla="*/ 199 w 199"/>
                            <a:gd name="T103" fmla="*/ 187 h 1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199" h="187">
                              <a:moveTo>
                                <a:pt x="30" y="1"/>
                              </a:moveTo>
                              <a:cubicBezTo>
                                <a:pt x="32" y="1"/>
                                <a:pt x="35" y="2"/>
                                <a:pt x="37" y="3"/>
                              </a:cubicBezTo>
                              <a:cubicBezTo>
                                <a:pt x="39" y="4"/>
                                <a:pt x="41" y="5"/>
                                <a:pt x="43" y="7"/>
                              </a:cubicBezTo>
                              <a:cubicBezTo>
                                <a:pt x="45" y="8"/>
                                <a:pt x="46" y="10"/>
                                <a:pt x="47" y="12"/>
                              </a:cubicBezTo>
                              <a:cubicBezTo>
                                <a:pt x="47" y="15"/>
                                <a:pt x="47" y="15"/>
                                <a:pt x="47" y="15"/>
                              </a:cubicBezTo>
                              <a:cubicBezTo>
                                <a:pt x="48" y="15"/>
                                <a:pt x="48" y="15"/>
                                <a:pt x="48" y="15"/>
                              </a:cubicBezTo>
                              <a:cubicBezTo>
                                <a:pt x="48" y="18"/>
                                <a:pt x="48" y="18"/>
                                <a:pt x="48" y="18"/>
                              </a:cubicBezTo>
                              <a:cubicBezTo>
                                <a:pt x="49" y="18"/>
                                <a:pt x="49" y="18"/>
                                <a:pt x="49" y="18"/>
                              </a:cubicBezTo>
                              <a:cubicBezTo>
                                <a:pt x="50" y="19"/>
                                <a:pt x="50" y="21"/>
                                <a:pt x="49" y="22"/>
                              </a:cubicBezTo>
                              <a:cubicBezTo>
                                <a:pt x="49" y="24"/>
                                <a:pt x="49" y="26"/>
                                <a:pt x="48" y="28"/>
                              </a:cubicBezTo>
                              <a:cubicBezTo>
                                <a:pt x="48" y="29"/>
                                <a:pt x="47" y="31"/>
                                <a:pt x="47" y="32"/>
                              </a:cubicBezTo>
                              <a:cubicBezTo>
                                <a:pt x="46" y="34"/>
                                <a:pt x="45" y="35"/>
                                <a:pt x="45" y="35"/>
                              </a:cubicBezTo>
                              <a:cubicBezTo>
                                <a:pt x="44" y="36"/>
                                <a:pt x="44" y="36"/>
                                <a:pt x="43" y="37"/>
                              </a:cubicBezTo>
                              <a:cubicBezTo>
                                <a:pt x="42" y="37"/>
                                <a:pt x="42" y="38"/>
                                <a:pt x="41" y="38"/>
                              </a:cubicBezTo>
                              <a:cubicBezTo>
                                <a:pt x="41" y="40"/>
                                <a:pt x="41" y="40"/>
                                <a:pt x="41" y="40"/>
                              </a:cubicBezTo>
                              <a:cubicBezTo>
                                <a:pt x="39" y="40"/>
                                <a:pt x="39" y="40"/>
                                <a:pt x="39" y="40"/>
                              </a:cubicBezTo>
                              <a:cubicBezTo>
                                <a:pt x="39" y="40"/>
                                <a:pt x="38" y="40"/>
                                <a:pt x="38" y="41"/>
                              </a:cubicBezTo>
                              <a:cubicBezTo>
                                <a:pt x="38" y="41"/>
                                <a:pt x="38" y="41"/>
                                <a:pt x="38" y="42"/>
                              </a:cubicBezTo>
                              <a:cubicBezTo>
                                <a:pt x="35" y="42"/>
                                <a:pt x="35" y="42"/>
                                <a:pt x="35" y="42"/>
                              </a:cubicBezTo>
                              <a:cubicBezTo>
                                <a:pt x="31" y="43"/>
                                <a:pt x="27" y="44"/>
                                <a:pt x="23" y="44"/>
                              </a:cubicBezTo>
                              <a:cubicBezTo>
                                <a:pt x="19" y="44"/>
                                <a:pt x="16" y="43"/>
                                <a:pt x="13" y="42"/>
                              </a:cubicBezTo>
                              <a:cubicBezTo>
                                <a:pt x="10" y="40"/>
                                <a:pt x="7" y="38"/>
                                <a:pt x="5" y="36"/>
                              </a:cubicBezTo>
                              <a:cubicBezTo>
                                <a:pt x="3" y="33"/>
                                <a:pt x="1" y="30"/>
                                <a:pt x="0" y="27"/>
                              </a:cubicBezTo>
                              <a:cubicBezTo>
                                <a:pt x="0" y="25"/>
                                <a:pt x="0" y="24"/>
                                <a:pt x="0" y="22"/>
                              </a:cubicBezTo>
                              <a:cubicBezTo>
                                <a:pt x="0" y="20"/>
                                <a:pt x="0" y="19"/>
                                <a:pt x="1" y="17"/>
                              </a:cubicBezTo>
                              <a:cubicBezTo>
                                <a:pt x="1" y="16"/>
                                <a:pt x="2" y="14"/>
                                <a:pt x="2" y="13"/>
                              </a:cubicBezTo>
                              <a:cubicBezTo>
                                <a:pt x="3" y="12"/>
                                <a:pt x="3" y="11"/>
                                <a:pt x="3" y="9"/>
                              </a:cubicBezTo>
                              <a:cubicBezTo>
                                <a:pt x="4" y="9"/>
                                <a:pt x="5" y="8"/>
                                <a:pt x="6" y="8"/>
                              </a:cubicBezTo>
                              <a:cubicBezTo>
                                <a:pt x="6" y="7"/>
                                <a:pt x="7" y="7"/>
                                <a:pt x="8" y="6"/>
                              </a:cubicBezTo>
                              <a:cubicBezTo>
                                <a:pt x="8" y="5"/>
                                <a:pt x="8" y="5"/>
                                <a:pt x="8" y="5"/>
                              </a:cubicBezTo>
                              <a:cubicBezTo>
                                <a:pt x="10" y="5"/>
                                <a:pt x="10" y="5"/>
                                <a:pt x="10" y="5"/>
                              </a:cubicBezTo>
                              <a:cubicBezTo>
                                <a:pt x="10" y="5"/>
                                <a:pt x="10" y="5"/>
                                <a:pt x="10" y="4"/>
                              </a:cubicBezTo>
                              <a:cubicBezTo>
                                <a:pt x="10" y="4"/>
                                <a:pt x="11" y="4"/>
                                <a:pt x="11" y="3"/>
                              </a:cubicBezTo>
                              <a:cubicBezTo>
                                <a:pt x="13" y="3"/>
                                <a:pt x="13" y="3"/>
                                <a:pt x="13" y="3"/>
                              </a:cubicBezTo>
                              <a:cubicBezTo>
                                <a:pt x="13" y="2"/>
                                <a:pt x="13" y="2"/>
                                <a:pt x="13" y="2"/>
                              </a:cubicBezTo>
                              <a:cubicBezTo>
                                <a:pt x="13" y="2"/>
                                <a:pt x="14" y="2"/>
                                <a:pt x="15" y="2"/>
                              </a:cubicBezTo>
                              <a:cubicBezTo>
                                <a:pt x="16" y="1"/>
                                <a:pt x="16" y="1"/>
                                <a:pt x="17" y="1"/>
                              </a:cubicBezTo>
                              <a:cubicBezTo>
                                <a:pt x="18" y="1"/>
                                <a:pt x="19" y="1"/>
                                <a:pt x="19" y="1"/>
                              </a:cubicBezTo>
                              <a:cubicBezTo>
                                <a:pt x="20" y="1"/>
                                <a:pt x="21" y="1"/>
                                <a:pt x="21" y="0"/>
                              </a:cubicBezTo>
                              <a:cubicBezTo>
                                <a:pt x="24" y="0"/>
                                <a:pt x="27" y="0"/>
                                <a:pt x="30" y="1"/>
                              </a:cubicBezTo>
                              <a:close/>
                              <a:moveTo>
                                <a:pt x="46" y="61"/>
                              </a:moveTo>
                              <a:cubicBezTo>
                                <a:pt x="46" y="187"/>
                                <a:pt x="46" y="187"/>
                                <a:pt x="46" y="187"/>
                              </a:cubicBezTo>
                              <a:cubicBezTo>
                                <a:pt x="3" y="187"/>
                                <a:pt x="3" y="187"/>
                                <a:pt x="3" y="187"/>
                              </a:cubicBezTo>
                              <a:cubicBezTo>
                                <a:pt x="3" y="185"/>
                                <a:pt x="2" y="182"/>
                                <a:pt x="2" y="179"/>
                              </a:cubicBezTo>
                              <a:cubicBezTo>
                                <a:pt x="2" y="175"/>
                                <a:pt x="2" y="172"/>
                                <a:pt x="2" y="168"/>
                              </a:cubicBezTo>
                              <a:cubicBezTo>
                                <a:pt x="2" y="164"/>
                                <a:pt x="2" y="161"/>
                                <a:pt x="2" y="157"/>
                              </a:cubicBezTo>
                              <a:cubicBezTo>
                                <a:pt x="2" y="153"/>
                                <a:pt x="2" y="150"/>
                                <a:pt x="2" y="148"/>
                              </a:cubicBezTo>
                              <a:cubicBezTo>
                                <a:pt x="2" y="61"/>
                                <a:pt x="2" y="61"/>
                                <a:pt x="2" y="61"/>
                              </a:cubicBezTo>
                              <a:lnTo>
                                <a:pt x="46" y="61"/>
                              </a:lnTo>
                              <a:close/>
                              <a:moveTo>
                                <a:pt x="155" y="187"/>
                              </a:moveTo>
                              <a:cubicBezTo>
                                <a:pt x="155" y="133"/>
                                <a:pt x="155" y="133"/>
                                <a:pt x="155" y="133"/>
                              </a:cubicBezTo>
                              <a:cubicBezTo>
                                <a:pt x="155" y="130"/>
                                <a:pt x="155" y="127"/>
                                <a:pt x="155" y="124"/>
                              </a:cubicBezTo>
                              <a:cubicBezTo>
                                <a:pt x="155" y="121"/>
                                <a:pt x="155" y="118"/>
                                <a:pt x="155" y="115"/>
                              </a:cubicBezTo>
                              <a:cubicBezTo>
                                <a:pt x="155" y="112"/>
                                <a:pt x="155" y="110"/>
                                <a:pt x="154" y="107"/>
                              </a:cubicBezTo>
                              <a:cubicBezTo>
                                <a:pt x="154" y="105"/>
                                <a:pt x="153" y="102"/>
                                <a:pt x="152" y="101"/>
                              </a:cubicBezTo>
                              <a:cubicBezTo>
                                <a:pt x="151" y="101"/>
                                <a:pt x="151" y="100"/>
                                <a:pt x="151" y="100"/>
                              </a:cubicBezTo>
                              <a:cubicBezTo>
                                <a:pt x="151" y="100"/>
                                <a:pt x="150" y="100"/>
                                <a:pt x="150" y="100"/>
                              </a:cubicBezTo>
                              <a:cubicBezTo>
                                <a:pt x="150" y="98"/>
                                <a:pt x="150" y="98"/>
                                <a:pt x="150" y="98"/>
                              </a:cubicBezTo>
                              <a:cubicBezTo>
                                <a:pt x="148" y="96"/>
                                <a:pt x="148" y="96"/>
                                <a:pt x="148" y="96"/>
                              </a:cubicBezTo>
                              <a:cubicBezTo>
                                <a:pt x="146" y="96"/>
                                <a:pt x="146" y="96"/>
                                <a:pt x="146" y="96"/>
                              </a:cubicBezTo>
                              <a:cubicBezTo>
                                <a:pt x="146" y="95"/>
                                <a:pt x="145" y="95"/>
                                <a:pt x="145" y="94"/>
                              </a:cubicBezTo>
                              <a:cubicBezTo>
                                <a:pt x="145" y="94"/>
                                <a:pt x="145" y="94"/>
                                <a:pt x="145" y="94"/>
                              </a:cubicBezTo>
                              <a:cubicBezTo>
                                <a:pt x="144" y="93"/>
                                <a:pt x="142" y="92"/>
                                <a:pt x="140" y="92"/>
                              </a:cubicBezTo>
                              <a:cubicBezTo>
                                <a:pt x="138" y="92"/>
                                <a:pt x="136" y="91"/>
                                <a:pt x="134" y="91"/>
                              </a:cubicBezTo>
                              <a:cubicBezTo>
                                <a:pt x="132" y="91"/>
                                <a:pt x="130" y="91"/>
                                <a:pt x="128" y="92"/>
                              </a:cubicBezTo>
                              <a:cubicBezTo>
                                <a:pt x="126" y="92"/>
                                <a:pt x="125" y="93"/>
                                <a:pt x="124" y="94"/>
                              </a:cubicBezTo>
                              <a:cubicBezTo>
                                <a:pt x="122" y="94"/>
                                <a:pt x="121" y="95"/>
                                <a:pt x="120" y="96"/>
                              </a:cubicBezTo>
                              <a:cubicBezTo>
                                <a:pt x="119" y="96"/>
                                <a:pt x="118" y="98"/>
                                <a:pt x="117" y="99"/>
                              </a:cubicBezTo>
                              <a:cubicBezTo>
                                <a:pt x="116" y="99"/>
                                <a:pt x="116" y="99"/>
                                <a:pt x="115" y="100"/>
                              </a:cubicBezTo>
                              <a:cubicBezTo>
                                <a:pt x="114" y="100"/>
                                <a:pt x="114" y="100"/>
                                <a:pt x="113" y="101"/>
                              </a:cubicBezTo>
                              <a:cubicBezTo>
                                <a:pt x="112" y="103"/>
                                <a:pt x="111" y="105"/>
                                <a:pt x="111" y="107"/>
                              </a:cubicBezTo>
                              <a:cubicBezTo>
                                <a:pt x="110" y="109"/>
                                <a:pt x="110" y="112"/>
                                <a:pt x="110" y="115"/>
                              </a:cubicBezTo>
                              <a:cubicBezTo>
                                <a:pt x="109" y="117"/>
                                <a:pt x="109" y="120"/>
                                <a:pt x="109" y="123"/>
                              </a:cubicBezTo>
                              <a:cubicBezTo>
                                <a:pt x="109" y="126"/>
                                <a:pt x="109" y="129"/>
                                <a:pt x="109" y="132"/>
                              </a:cubicBezTo>
                              <a:cubicBezTo>
                                <a:pt x="109" y="187"/>
                                <a:pt x="109" y="187"/>
                                <a:pt x="109" y="187"/>
                              </a:cubicBezTo>
                              <a:cubicBezTo>
                                <a:pt x="67" y="187"/>
                                <a:pt x="67" y="187"/>
                                <a:pt x="67" y="187"/>
                              </a:cubicBezTo>
                              <a:cubicBezTo>
                                <a:pt x="67" y="61"/>
                                <a:pt x="67" y="61"/>
                                <a:pt x="67" y="61"/>
                              </a:cubicBezTo>
                              <a:cubicBezTo>
                                <a:pt x="109" y="61"/>
                                <a:pt x="109" y="61"/>
                                <a:pt x="109" y="61"/>
                              </a:cubicBezTo>
                              <a:cubicBezTo>
                                <a:pt x="109" y="78"/>
                                <a:pt x="109" y="78"/>
                                <a:pt x="109" y="78"/>
                              </a:cubicBezTo>
                              <a:cubicBezTo>
                                <a:pt x="110" y="78"/>
                                <a:pt x="110" y="78"/>
                                <a:pt x="110" y="78"/>
                              </a:cubicBezTo>
                              <a:cubicBezTo>
                                <a:pt x="113" y="73"/>
                                <a:pt x="116" y="70"/>
                                <a:pt x="121" y="67"/>
                              </a:cubicBezTo>
                              <a:cubicBezTo>
                                <a:pt x="125" y="63"/>
                                <a:pt x="130" y="61"/>
                                <a:pt x="135" y="59"/>
                              </a:cubicBezTo>
                              <a:cubicBezTo>
                                <a:pt x="140" y="59"/>
                                <a:pt x="140" y="59"/>
                                <a:pt x="140" y="59"/>
                              </a:cubicBezTo>
                              <a:cubicBezTo>
                                <a:pt x="144" y="58"/>
                                <a:pt x="147" y="58"/>
                                <a:pt x="151" y="58"/>
                              </a:cubicBezTo>
                              <a:cubicBezTo>
                                <a:pt x="155" y="58"/>
                                <a:pt x="158" y="59"/>
                                <a:pt x="162" y="59"/>
                              </a:cubicBezTo>
                              <a:cubicBezTo>
                                <a:pt x="165" y="60"/>
                                <a:pt x="169" y="61"/>
                                <a:pt x="172" y="63"/>
                              </a:cubicBezTo>
                              <a:cubicBezTo>
                                <a:pt x="175" y="64"/>
                                <a:pt x="177" y="65"/>
                                <a:pt x="179" y="66"/>
                              </a:cubicBezTo>
                              <a:cubicBezTo>
                                <a:pt x="184" y="73"/>
                                <a:pt x="184" y="73"/>
                                <a:pt x="184" y="73"/>
                              </a:cubicBezTo>
                              <a:cubicBezTo>
                                <a:pt x="185" y="73"/>
                                <a:pt x="185" y="74"/>
                                <a:pt x="186" y="74"/>
                              </a:cubicBezTo>
                              <a:cubicBezTo>
                                <a:pt x="187" y="75"/>
                                <a:pt x="188" y="75"/>
                                <a:pt x="188" y="76"/>
                              </a:cubicBezTo>
                              <a:cubicBezTo>
                                <a:pt x="188" y="78"/>
                                <a:pt x="188" y="78"/>
                                <a:pt x="188" y="78"/>
                              </a:cubicBezTo>
                              <a:cubicBezTo>
                                <a:pt x="189" y="78"/>
                                <a:pt x="189" y="78"/>
                                <a:pt x="189" y="78"/>
                              </a:cubicBezTo>
                              <a:cubicBezTo>
                                <a:pt x="190" y="79"/>
                                <a:pt x="190" y="79"/>
                                <a:pt x="190" y="79"/>
                              </a:cubicBezTo>
                              <a:cubicBezTo>
                                <a:pt x="190" y="81"/>
                                <a:pt x="190" y="81"/>
                                <a:pt x="190" y="81"/>
                              </a:cubicBezTo>
                              <a:cubicBezTo>
                                <a:pt x="191" y="81"/>
                                <a:pt x="191" y="81"/>
                                <a:pt x="191" y="81"/>
                              </a:cubicBezTo>
                              <a:cubicBezTo>
                                <a:pt x="192" y="82"/>
                                <a:pt x="192" y="83"/>
                                <a:pt x="192" y="84"/>
                              </a:cubicBezTo>
                              <a:cubicBezTo>
                                <a:pt x="193" y="85"/>
                                <a:pt x="193" y="86"/>
                                <a:pt x="193" y="87"/>
                              </a:cubicBezTo>
                              <a:cubicBezTo>
                                <a:pt x="194" y="87"/>
                                <a:pt x="194" y="87"/>
                                <a:pt x="194" y="87"/>
                              </a:cubicBezTo>
                              <a:cubicBezTo>
                                <a:pt x="196" y="94"/>
                                <a:pt x="196" y="94"/>
                                <a:pt x="196" y="94"/>
                              </a:cubicBezTo>
                              <a:cubicBezTo>
                                <a:pt x="196" y="94"/>
                                <a:pt x="196" y="94"/>
                                <a:pt x="196" y="94"/>
                              </a:cubicBezTo>
                              <a:cubicBezTo>
                                <a:pt x="196" y="99"/>
                                <a:pt x="196" y="99"/>
                                <a:pt x="196" y="99"/>
                              </a:cubicBezTo>
                              <a:cubicBezTo>
                                <a:pt x="198" y="103"/>
                                <a:pt x="198" y="107"/>
                                <a:pt x="198" y="112"/>
                              </a:cubicBezTo>
                              <a:cubicBezTo>
                                <a:pt x="198" y="117"/>
                                <a:pt x="199" y="122"/>
                                <a:pt x="199" y="128"/>
                              </a:cubicBezTo>
                              <a:cubicBezTo>
                                <a:pt x="199" y="187"/>
                                <a:pt x="199" y="187"/>
                                <a:pt x="199" y="187"/>
                              </a:cubicBezTo>
                              <a:lnTo>
                                <a:pt x="155" y="18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A5643" id="Freeform 132" o:spid="_x0000_s1026" style="position:absolute;margin-left:390.4pt;margin-top:.8pt;width:5.4pt;height: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99,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" path="m30,1v2,,5,1,7,2c39,4,41,5,43,7v2,1,3,3,4,5c47,15,47,15,47,15v1,,1,,1,c48,18,48,18,48,18v1,,1,,1,c50,19,50,21,49,22v,2,,4,-1,6c48,29,47,31,47,32v-1,2,-2,3,-2,3c44,36,44,36,43,37v-1,,-1,1,-2,1c41,40,41,40,41,40v-2,,-2,,-2,c39,40,38,40,38,41v,,,,,1c35,42,35,42,35,42v-4,1,-8,2,-12,2c19,44,16,43,13,42,10,40,7,38,5,36,3,33,1,30,,27,,25,,24,,22,,20,,19,1,17v,-1,1,-3,1,-4c3,12,3,11,3,9,4,9,5,8,6,8,6,7,7,7,8,6,8,5,8,5,8,5v2,,2,,2,c10,5,10,5,10,4v,,1,,1,-1c13,3,13,3,13,3v,-1,,-1,,-1c13,2,14,2,15,2,16,1,16,1,17,1v1,,2,,2,c20,1,21,1,21,v3,,6,,9,1xm46,61v,126,,126,,126c3,187,3,187,3,187v,-2,-1,-5,-1,-8c2,175,2,172,2,168v,-4,,-7,,-11c2,153,2,150,2,148,2,61,2,61,2,61r44,xm155,187v,-54,,-54,,-54c155,130,155,127,155,124v,-3,,-6,,-9c155,112,155,110,154,107v,-2,-1,-5,-2,-6c151,101,151,100,151,100v,,-1,,-1,c150,98,150,98,150,98v-2,-2,-2,-2,-2,-2c146,96,146,96,146,96v,-1,-1,-1,-1,-2c145,94,145,94,145,94v-1,-1,-3,-2,-5,-2c138,92,136,91,134,91v-2,,-4,,-6,1c126,92,125,93,124,94v-2,,-3,1,-4,2c119,96,118,98,117,99v-1,,-1,,-2,1c114,100,114,100,113,101v-1,2,-2,4,-2,6c110,109,110,112,110,115v-1,2,-1,5,-1,8c109,126,109,129,109,132v,55,,55,,55c67,187,67,187,67,187,67,61,67,61,67,61v42,,42,,42,c109,78,109,78,109,78v1,,1,,1,c113,73,116,70,121,67v4,-4,9,-6,14,-8c140,59,140,59,140,59v4,-1,7,-1,11,-1c155,58,158,59,162,59v3,1,7,2,10,4c175,64,177,65,179,66v5,7,5,7,5,7c185,73,185,74,186,74v1,1,2,1,2,2c188,78,188,78,188,78v1,,1,,1,c190,79,190,79,190,79v,2,,2,,2c191,81,191,81,191,81v1,1,1,2,1,3c193,85,193,86,193,87v1,,1,,1,c196,94,196,94,196,94v,,,,,c196,99,196,99,196,99v2,4,2,8,2,13c198,117,199,122,199,128v,59,,59,,59l155,187xe" fillcolor="white [3212]" stroked="f">
                <v:path arrowok="t" o:connecttype="custom" o:connectlocs="12751,1039;16197,4156;16542,5195;16887,6235;16542,9698;15508,12123;14130,13162;13440,13855;13096,14547;7926,15240;1723,12469;0,7620;689,4503;2068,2771;2757,1732;3446,1385;4480,1039;5169,693;6548,346;10339,346;15853,64770;689,61999;689,54379;689,21128;53417,64770;53417,42949;53072,37061;52038,34636;51693,33944;50315,33251;49970,32558;46179,31519;42733,32558;40321,34290;38942,34983;37909,39832;37564,45720;23090,64770;37564,21128;37909,27016;46524,20435;52038,20089;59275,21821;63411,25285;64789,26324;65134,27016;65478,28055;66168,29095;66857,30134;67546,32558;68235,38793;68580,64770" o:connectangles="0,0,0,0,0,0,0,0,0,0,0,0,0,0,0,0,0,0,0,0,0,0,0,0,0,0,0,0,0,0,0,0,0,0,0,0,0,0,0,0,0,0,0,0,0,0,0,0,0,0,0,0"/>
                <o:lock v:ext="edit" verticies="t"/>
                <w10:wrap type="through"/>
              </v:shape>
            </w:pict>
          </mc:Fallback>
        </mc:AlternateContent>
      </w:r>
      <w:r w:rsidRPr="00FB786C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br/>
      </w:r>
    </w:p>
    <w:tbl>
      <w:tblPr>
        <w:tblStyle w:val="TableGrid"/>
        <w:tblW w:w="0" w:type="auto"/>
        <w:tblInd w:w="887" w:type="dxa"/>
        <w:tblLook w:val="04A0" w:firstRow="1" w:lastRow="0" w:firstColumn="1" w:lastColumn="0" w:noHBand="0" w:noVBand="1"/>
      </w:tblPr>
      <w:tblGrid>
        <w:gridCol w:w="4917"/>
        <w:gridCol w:w="4918"/>
      </w:tblGrid>
      <w:tr w:rsidR="00EC4684" w:rsidRPr="00FB786C" w14:paraId="12BE42E7" w14:textId="77777777" w:rsidTr="00E21BD5">
        <w:tc>
          <w:tcPr>
            <w:tcW w:w="4917" w:type="dxa"/>
          </w:tcPr>
          <w:p w14:paraId="0D6D518C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b/>
                <w:bCs/>
                <w:color w:val="7A7A7A"/>
              </w:rPr>
              <w:br/>
              <w:t>Front End Development (Client-side)</w:t>
            </w:r>
          </w:p>
          <w:p w14:paraId="35DE1677" w14:textId="77777777" w:rsidR="00EC4684" w:rsidRPr="00FB786C" w:rsidRDefault="00EC4684" w:rsidP="00EC4684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React (modern hooks &amp; classes) + Next.js (SSR) + Redux &amp; Context API for state management.</w:t>
            </w:r>
          </w:p>
          <w:p w14:paraId="2410AC52" w14:textId="77777777" w:rsidR="00EC4684" w:rsidRPr="00FB786C" w:rsidRDefault="00EC4684" w:rsidP="00EC4684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Vue.js + </w:t>
            </w:r>
            <w:proofErr w:type="spellStart"/>
            <w:r w:rsidRPr="00FB786C">
              <w:rPr>
                <w:rFonts w:asciiTheme="minorBidi" w:hAnsiTheme="minorBidi" w:cstheme="minorBidi"/>
                <w:color w:val="7A7A7A"/>
              </w:rPr>
              <w:t>Vuex</w:t>
            </w:r>
            <w:proofErr w:type="spellEnd"/>
            <w:r w:rsidRPr="00FB786C">
              <w:rPr>
                <w:rFonts w:asciiTheme="minorBidi" w:hAnsiTheme="minorBidi" w:cstheme="minorBidi"/>
                <w:color w:val="7A7A7A"/>
              </w:rPr>
              <w:t xml:space="preserve"> + Nuxt.js (SSR)</w:t>
            </w:r>
          </w:p>
          <w:p w14:paraId="2EAF9E81" w14:textId="77777777" w:rsidR="00EC4684" w:rsidRPr="00FB786C" w:rsidRDefault="00EC4684" w:rsidP="00EC4684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HTML5 &amp; CSS3</w:t>
            </w:r>
          </w:p>
          <w:p w14:paraId="2260971A" w14:textId="77777777" w:rsidR="00EC4684" w:rsidRPr="00FB786C" w:rsidRDefault="00EC4684" w:rsidP="00EC4684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Modern JavaScript Standards with polyfoils for legacy browsers</w:t>
            </w:r>
          </w:p>
          <w:p w14:paraId="6E918AEC" w14:textId="77777777" w:rsidR="00EC4684" w:rsidRPr="00FB786C" w:rsidRDefault="00EC4684" w:rsidP="00EC4684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JSON, AJAX, REST API </w:t>
            </w:r>
          </w:p>
          <w:p w14:paraId="608B6EB4" w14:textId="77777777" w:rsidR="00EC4684" w:rsidRPr="00FB786C" w:rsidRDefault="00EC4684" w:rsidP="00EC4684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Angular </w:t>
            </w:r>
            <w:r w:rsidRPr="00FB786C">
              <w:rPr>
                <w:rFonts w:asciiTheme="minorBidi" w:hAnsiTheme="minorBidi" w:cstheme="minorBidi"/>
                <w:i/>
                <w:iCs/>
                <w:color w:val="7A7A7A"/>
              </w:rPr>
              <w:t>(learning)</w:t>
            </w:r>
          </w:p>
          <w:p w14:paraId="6022C9AD" w14:textId="77777777" w:rsidR="00EC4684" w:rsidRPr="00FB786C" w:rsidRDefault="00EC4684" w:rsidP="00EC4684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Various Frontend Libraries (Three.js, Etc.)</w:t>
            </w:r>
          </w:p>
          <w:p w14:paraId="319FED55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color w:val="7A7A7A"/>
              </w:rPr>
            </w:pPr>
          </w:p>
          <w:p w14:paraId="5F60968A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b/>
                <w:bCs/>
                <w:color w:val="7A7A7A"/>
              </w:rPr>
              <w:t>Mobile Development (Apps)</w:t>
            </w:r>
          </w:p>
          <w:p w14:paraId="177C22F9" w14:textId="77777777" w:rsidR="00EC4684" w:rsidRPr="00FB786C" w:rsidRDefault="00EC4684" w:rsidP="00EC4684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React native </w:t>
            </w:r>
          </w:p>
          <w:p w14:paraId="10566115" w14:textId="77777777" w:rsidR="00EC4684" w:rsidRPr="00FB786C" w:rsidRDefault="00EC4684" w:rsidP="00E21BD5">
            <w:pPr>
              <w:pStyle w:val="ListParagraph"/>
              <w:spacing w:after="0"/>
              <w:ind w:left="180"/>
              <w:rPr>
                <w:rFonts w:asciiTheme="minorBidi" w:hAnsiTheme="minorBidi" w:cstheme="minorBidi"/>
                <w:color w:val="7A7A7A"/>
              </w:rPr>
            </w:pPr>
          </w:p>
        </w:tc>
        <w:tc>
          <w:tcPr>
            <w:tcW w:w="4918" w:type="dxa"/>
          </w:tcPr>
          <w:p w14:paraId="5CD72610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  <w:p w14:paraId="44DC1FEF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b/>
                <w:bCs/>
                <w:color w:val="7A7A7A"/>
              </w:rPr>
              <w:t>Back End Development (Server-side)</w:t>
            </w:r>
          </w:p>
          <w:p w14:paraId="4BC1F1C9" w14:textId="77777777" w:rsidR="00EC4684" w:rsidRPr="00FB786C" w:rsidRDefault="00EC4684" w:rsidP="00EC4684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NodeJS + Express.JS</w:t>
            </w:r>
          </w:p>
          <w:p w14:paraId="6A657D51" w14:textId="77777777" w:rsidR="00EC4684" w:rsidRPr="00FB786C" w:rsidRDefault="00EC4684" w:rsidP="00EC4684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PHP</w:t>
            </w:r>
          </w:p>
          <w:p w14:paraId="52856956" w14:textId="77777777" w:rsidR="00EC4684" w:rsidRPr="00FB786C" w:rsidRDefault="00EC4684" w:rsidP="00EC4684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No SQL (Firebase, MongoDB)</w:t>
            </w:r>
          </w:p>
          <w:p w14:paraId="6326EB12" w14:textId="77777777" w:rsidR="00EC4684" w:rsidRPr="00FB786C" w:rsidRDefault="00EC4684" w:rsidP="00EC4684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SQL (MySQL &amp; MariaDB)</w:t>
            </w:r>
          </w:p>
          <w:p w14:paraId="671501C8" w14:textId="77777777" w:rsidR="00EC4684" w:rsidRPr="00FB786C" w:rsidRDefault="00EC4684" w:rsidP="00EC4684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proofErr w:type="spellStart"/>
            <w:r w:rsidRPr="00FB786C">
              <w:rPr>
                <w:rFonts w:asciiTheme="minorBidi" w:hAnsiTheme="minorBidi" w:cstheme="minorBidi"/>
                <w:color w:val="7A7A7A"/>
              </w:rPr>
              <w:t>GraphQL</w:t>
            </w:r>
            <w:proofErr w:type="spellEnd"/>
          </w:p>
          <w:p w14:paraId="2BF2333E" w14:textId="77777777" w:rsidR="00EC4684" w:rsidRPr="00FB786C" w:rsidRDefault="00EC4684" w:rsidP="00EC4684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Elastic Search </w:t>
            </w:r>
            <w:r w:rsidRPr="00FB786C">
              <w:rPr>
                <w:rFonts w:asciiTheme="minorBidi" w:hAnsiTheme="minorBidi" w:cstheme="minorBidi"/>
                <w:i/>
                <w:iCs/>
                <w:color w:val="7A7A7A"/>
              </w:rPr>
              <w:t>(learning)</w:t>
            </w:r>
          </w:p>
          <w:p w14:paraId="05A4A659" w14:textId="77777777" w:rsidR="00EC4684" w:rsidRPr="00FB786C" w:rsidRDefault="00EC4684" w:rsidP="00EC4684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Big data processing using </w:t>
            </w:r>
          </w:p>
          <w:p w14:paraId="188E4920" w14:textId="77777777" w:rsidR="00EC4684" w:rsidRPr="00FB786C" w:rsidRDefault="00EC4684" w:rsidP="00EC4684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Nest.js </w:t>
            </w:r>
            <w:r w:rsidRPr="00FB786C">
              <w:rPr>
                <w:rFonts w:asciiTheme="minorBidi" w:hAnsiTheme="minorBidi" w:cstheme="minorBidi"/>
                <w:i/>
                <w:iCs/>
                <w:color w:val="7A7A7A"/>
              </w:rPr>
              <w:t>(learning)</w:t>
            </w:r>
          </w:p>
          <w:p w14:paraId="25980B39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And many more… </w:t>
            </w:r>
          </w:p>
          <w:p w14:paraId="54F33ED5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  <w:tr w:rsidR="00EC4684" w:rsidRPr="00FB786C" w14:paraId="1371B0B9" w14:textId="77777777" w:rsidTr="00E21BD5">
        <w:tc>
          <w:tcPr>
            <w:tcW w:w="4917" w:type="dxa"/>
          </w:tcPr>
          <w:p w14:paraId="2819635F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b/>
                <w:bCs/>
                <w:color w:val="7A7A7A"/>
              </w:rPr>
              <w:br/>
              <w:t>DevOps (Cloud &amp; Server)</w:t>
            </w:r>
          </w:p>
          <w:p w14:paraId="710609FA" w14:textId="77777777" w:rsidR="00EC4684" w:rsidRPr="00FB786C" w:rsidRDefault="00EC4684" w:rsidP="00EC4684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Google Cloud &amp; AWS – Cloud functions, GCE, App Engine, Kubernetes, BigQuery, and more.</w:t>
            </w:r>
          </w:p>
          <w:p w14:paraId="0FB9AD31" w14:textId="77777777" w:rsidR="00EC4684" w:rsidRPr="00FB786C" w:rsidRDefault="00EC4684" w:rsidP="00EC4684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Firebase (Firestore, cloud functions, etc.)</w:t>
            </w:r>
          </w:p>
          <w:p w14:paraId="6135DD88" w14:textId="77777777" w:rsidR="00EC4684" w:rsidRPr="00FB786C" w:rsidRDefault="00EC4684" w:rsidP="00EC4684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WHM (Install, Manage) + cPanel </w:t>
            </w:r>
          </w:p>
          <w:p w14:paraId="6A80951A" w14:textId="77777777" w:rsidR="00EC4684" w:rsidRPr="00FB786C" w:rsidRDefault="00EC4684" w:rsidP="00EC4684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Linux distros, CentOS. (Vim, config, firewall, </w:t>
            </w:r>
          </w:p>
          <w:p w14:paraId="61E4F975" w14:textId="77777777" w:rsidR="00EC4684" w:rsidRPr="00FB786C" w:rsidRDefault="00EC4684" w:rsidP="00EC4684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Nginx server configuration &amp; management </w:t>
            </w:r>
          </w:p>
          <w:p w14:paraId="2842F6BD" w14:textId="77777777" w:rsidR="00EC4684" w:rsidRPr="00FB786C" w:rsidRDefault="00EC4684" w:rsidP="00EC4684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Apache server configuration &amp; management</w:t>
            </w:r>
          </w:p>
          <w:p w14:paraId="2C008674" w14:textId="77777777" w:rsidR="00EC4684" w:rsidRPr="00FB786C" w:rsidRDefault="00EC4684" w:rsidP="00EC4684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Linux Server &amp; DNS management </w:t>
            </w:r>
          </w:p>
          <w:p w14:paraId="2B32E928" w14:textId="77777777" w:rsidR="00EC4684" w:rsidRPr="00FB786C" w:rsidRDefault="00EC4684" w:rsidP="00EC4684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Some MS Azure cloud experience</w:t>
            </w:r>
          </w:p>
          <w:p w14:paraId="5B277547" w14:textId="77777777" w:rsidR="00EC4684" w:rsidRPr="00FB786C" w:rsidRDefault="00EC4684" w:rsidP="00E21BD5">
            <w:pPr>
              <w:pStyle w:val="ListParagraph"/>
              <w:spacing w:after="0"/>
              <w:ind w:left="18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  <w:tc>
          <w:tcPr>
            <w:tcW w:w="4918" w:type="dxa"/>
          </w:tcPr>
          <w:p w14:paraId="13CB0527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  <w:p w14:paraId="6E917345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b/>
                <w:bCs/>
                <w:color w:val="7A7A7A"/>
              </w:rPr>
              <w:t>Tools of the trade</w:t>
            </w:r>
          </w:p>
          <w:p w14:paraId="5D00108E" w14:textId="77777777" w:rsidR="00EC4684" w:rsidRPr="00FB786C" w:rsidRDefault="00EC4684" w:rsidP="00EC4684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Git hooks.</w:t>
            </w:r>
          </w:p>
          <w:p w14:paraId="66880667" w14:textId="77777777" w:rsidR="00EC4684" w:rsidRPr="00FB786C" w:rsidRDefault="00EC4684" w:rsidP="00EC4684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Using Jira (Atlassian) and agile work methodology.</w:t>
            </w:r>
          </w:p>
          <w:p w14:paraId="0B6A9010" w14:textId="77777777" w:rsidR="00EC4684" w:rsidRPr="00FB786C" w:rsidRDefault="00EC4684" w:rsidP="00EC4684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Node.js automation using headless chrome and other packages at scale.</w:t>
            </w:r>
          </w:p>
          <w:p w14:paraId="122565D8" w14:textId="77777777" w:rsidR="00EC4684" w:rsidRPr="00FB786C" w:rsidRDefault="00EC4684" w:rsidP="00EC4684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Some bash scripting (learning)</w:t>
            </w:r>
          </w:p>
          <w:p w14:paraId="3FC0D381" w14:textId="77777777" w:rsidR="00EC4684" w:rsidRPr="00FB786C" w:rsidRDefault="00EC4684" w:rsidP="00EC4684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Bash scripts </w:t>
            </w:r>
            <w:r w:rsidRPr="00FB786C">
              <w:rPr>
                <w:rFonts w:asciiTheme="minorBidi" w:hAnsiTheme="minorBidi" w:cstheme="minorBidi"/>
                <w:i/>
                <w:iCs/>
                <w:color w:val="7A7A7A"/>
              </w:rPr>
              <w:t>(learning)</w:t>
            </w:r>
          </w:p>
          <w:p w14:paraId="637ED301" w14:textId="77777777" w:rsidR="00EC4684" w:rsidRPr="00FB786C" w:rsidRDefault="00EC4684" w:rsidP="00E21BD5">
            <w:pPr>
              <w:pStyle w:val="ListParagraph"/>
              <w:spacing w:after="0"/>
              <w:ind w:left="18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  <w:tr w:rsidR="00EC4684" w:rsidRPr="00FB786C" w14:paraId="7B005E14" w14:textId="77777777" w:rsidTr="00E21BD5">
        <w:tc>
          <w:tcPr>
            <w:tcW w:w="4917" w:type="dxa"/>
          </w:tcPr>
          <w:p w14:paraId="0B955724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  <w:p w14:paraId="7B3CC0D0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b/>
                <w:bCs/>
                <w:color w:val="7A7A7A"/>
              </w:rPr>
              <w:t xml:space="preserve">WordPress &amp; other CMS development </w:t>
            </w:r>
          </w:p>
          <w:p w14:paraId="64BDE95D" w14:textId="77777777" w:rsidR="00EC4684" w:rsidRPr="00FB786C" w:rsidRDefault="00EC4684" w:rsidP="00EC4684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Custom Theme Development</w:t>
            </w:r>
          </w:p>
          <w:p w14:paraId="64AE9416" w14:textId="77777777" w:rsidR="00EC4684" w:rsidRPr="00FB786C" w:rsidRDefault="00EC4684" w:rsidP="00EC4684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Custom Plugin Development</w:t>
            </w:r>
          </w:p>
          <w:p w14:paraId="18740123" w14:textId="77777777" w:rsidR="00EC4684" w:rsidRPr="00FB786C" w:rsidRDefault="00EC4684" w:rsidP="00EC4684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Architecture for custom headless CMS</w:t>
            </w:r>
          </w:p>
          <w:p w14:paraId="355C59D5" w14:textId="77777777" w:rsidR="00EC4684" w:rsidRPr="00FB786C" w:rsidRDefault="00EC4684" w:rsidP="00EC4684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Mastery of ACF, CPT, WPML</w:t>
            </w:r>
          </w:p>
          <w:p w14:paraId="32EF0A1C" w14:textId="77777777" w:rsidR="00EC4684" w:rsidRPr="00FB786C" w:rsidRDefault="00EC4684" w:rsidP="00EC4684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Advanced WordPress Multi-site configurations on multiple domains.</w:t>
            </w:r>
          </w:p>
          <w:p w14:paraId="1763A3D3" w14:textId="77777777" w:rsidR="00EC4684" w:rsidRPr="00FB786C" w:rsidRDefault="00EC4684" w:rsidP="00EC4684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WordPress WooCommerce </w:t>
            </w:r>
          </w:p>
          <w:p w14:paraId="64908C59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  <w:tc>
          <w:tcPr>
            <w:tcW w:w="4918" w:type="dxa"/>
          </w:tcPr>
          <w:p w14:paraId="1865231A" w14:textId="77777777" w:rsidR="00EC4684" w:rsidRPr="00FB786C" w:rsidRDefault="00EC4684" w:rsidP="00E21BD5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</w:tbl>
    <w:p w14:paraId="72B66374" w14:textId="77777777" w:rsidR="00EC4684" w:rsidRPr="00FB786C" w:rsidRDefault="00EC4684" w:rsidP="00020923">
      <w:pPr>
        <w:spacing w:after="0"/>
        <w:ind w:right="567"/>
        <w:rPr>
          <w:rFonts w:asciiTheme="minorBidi" w:hAnsiTheme="minorBidi" w:cstheme="minorBidi"/>
        </w:rPr>
      </w:pPr>
    </w:p>
    <w:p w14:paraId="50457294" w14:textId="77777777" w:rsidR="00187699" w:rsidRPr="00FB786C" w:rsidRDefault="00187699" w:rsidP="00387B33">
      <w:pPr>
        <w:ind w:left="142" w:firstLine="566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05474596" w14:textId="77777777" w:rsidR="00187699" w:rsidRPr="00FB786C" w:rsidRDefault="00187699" w:rsidP="00387B33">
      <w:pPr>
        <w:ind w:left="142" w:firstLine="566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6CD58A0A" w14:textId="77777777" w:rsidR="00187699" w:rsidRPr="00FB786C" w:rsidRDefault="00187699" w:rsidP="00387B33">
      <w:pPr>
        <w:ind w:left="142" w:firstLine="566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260D298B" w14:textId="77777777" w:rsidR="00187699" w:rsidRPr="00FB786C" w:rsidRDefault="00187699" w:rsidP="00387B33">
      <w:pPr>
        <w:ind w:left="142" w:firstLine="566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22FB107B" w14:textId="77777777" w:rsidR="00187699" w:rsidRPr="00FB786C" w:rsidRDefault="00187699" w:rsidP="00387B33">
      <w:pPr>
        <w:ind w:left="142" w:firstLine="566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1F746C8B" w14:textId="14B3F4C9" w:rsidR="00387B33" w:rsidRPr="00FB786C" w:rsidRDefault="00387B33" w:rsidP="00387B33">
      <w:pPr>
        <w:ind w:left="142" w:firstLine="566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  <w:r w:rsidRPr="00FB786C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>MARKETING</w:t>
      </w:r>
      <w:r w:rsidR="00EC4684" w:rsidRPr="00FB786C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>, PRODUCT</w:t>
      </w:r>
      <w:r w:rsidRPr="00FB786C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 xml:space="preserve"> &amp; Busines</w:t>
      </w:r>
      <w:r w:rsidR="00EC4684" w:rsidRPr="00FB786C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 xml:space="preserve">S </w:t>
      </w:r>
      <w:r w:rsidRPr="00FB786C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>SKILLS</w:t>
      </w:r>
    </w:p>
    <w:tbl>
      <w:tblPr>
        <w:tblStyle w:val="TableGrid"/>
        <w:tblW w:w="0" w:type="auto"/>
        <w:tblInd w:w="973" w:type="dxa"/>
        <w:tblLook w:val="04A0" w:firstRow="1" w:lastRow="0" w:firstColumn="1" w:lastColumn="0" w:noHBand="0" w:noVBand="1"/>
      </w:tblPr>
      <w:tblGrid>
        <w:gridCol w:w="4833"/>
        <w:gridCol w:w="4833"/>
      </w:tblGrid>
      <w:tr w:rsidR="00387B33" w:rsidRPr="00FB786C" w14:paraId="14055160" w14:textId="77777777" w:rsidTr="00405406">
        <w:tc>
          <w:tcPr>
            <w:tcW w:w="4833" w:type="dxa"/>
          </w:tcPr>
          <w:p w14:paraId="5074E158" w14:textId="77777777" w:rsidR="00387B33" w:rsidRPr="00FB786C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b/>
                <w:bCs/>
                <w:color w:val="7A7A7A"/>
              </w:rPr>
              <w:br/>
              <w:t>Traffic Generation</w:t>
            </w:r>
          </w:p>
          <w:p w14:paraId="2EF5C66F" w14:textId="77777777" w:rsidR="00387B33" w:rsidRPr="00FB786C" w:rsidRDefault="00387B33" w:rsidP="00405406">
            <w:pPr>
              <w:pStyle w:val="ListParagraph"/>
              <w:numPr>
                <w:ilvl w:val="0"/>
                <w:numId w:val="3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PPC Marke</w:t>
            </w:r>
            <w:r w:rsidRPr="00FB786C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FB786C">
              <w:rPr>
                <w:rFonts w:asciiTheme="minorBidi" w:hAnsiTheme="minorBidi" w:cstheme="minorBidi"/>
                <w:color w:val="7A7A7A"/>
              </w:rPr>
              <w:t>ng (Google Ads, FB, Etc.)</w:t>
            </w:r>
          </w:p>
          <w:p w14:paraId="25CA6585" w14:textId="77777777" w:rsidR="00387B33" w:rsidRPr="00FB786C" w:rsidRDefault="00387B33" w:rsidP="00405406">
            <w:pPr>
              <w:pStyle w:val="ListParagraph"/>
              <w:numPr>
                <w:ilvl w:val="0"/>
                <w:numId w:val="3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Display Media Buying (Direct, RTB, etc.)</w:t>
            </w:r>
          </w:p>
          <w:p w14:paraId="60A566F2" w14:textId="77777777" w:rsidR="00387B33" w:rsidRPr="00FB786C" w:rsidRDefault="00387B33" w:rsidP="00405406">
            <w:pPr>
              <w:pStyle w:val="ListParagraph"/>
              <w:numPr>
                <w:ilvl w:val="0"/>
                <w:numId w:val="3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Affiliate Management (Hunt, Deals)</w:t>
            </w:r>
          </w:p>
          <w:p w14:paraId="446B44A1" w14:textId="77777777" w:rsidR="00387B33" w:rsidRPr="00FB786C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  <w:tc>
          <w:tcPr>
            <w:tcW w:w="4833" w:type="dxa"/>
          </w:tcPr>
          <w:p w14:paraId="44467FB7" w14:textId="77777777" w:rsidR="00504558" w:rsidRPr="00FB786C" w:rsidRDefault="00387B33" w:rsidP="00504558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b/>
                <w:bCs/>
                <w:color w:val="7A7A7A"/>
              </w:rPr>
              <w:br/>
            </w:r>
            <w:r w:rsidR="00504558" w:rsidRPr="00FB786C">
              <w:rPr>
                <w:rFonts w:asciiTheme="minorBidi" w:hAnsiTheme="minorBidi" w:cstheme="minorBidi"/>
                <w:b/>
                <w:bCs/>
                <w:color w:val="7A7A7A"/>
              </w:rPr>
              <w:t>Online &amp; Offline Marke</w:t>
            </w:r>
            <w:r w:rsidR="00504558" w:rsidRPr="00FB786C">
              <w:rPr>
                <w:rFonts w:asciiTheme="minorBidi" w:eastAsia="Lato" w:hAnsiTheme="minorBidi" w:cstheme="minorBidi"/>
                <w:b/>
                <w:bCs/>
                <w:color w:val="7A7A7A"/>
              </w:rPr>
              <w:t>ti</w:t>
            </w:r>
            <w:r w:rsidR="00504558" w:rsidRPr="00FB786C">
              <w:rPr>
                <w:rFonts w:asciiTheme="minorBidi" w:hAnsiTheme="minorBidi" w:cstheme="minorBidi"/>
                <w:b/>
                <w:bCs/>
                <w:color w:val="7A7A7A"/>
              </w:rPr>
              <w:t>ng</w:t>
            </w:r>
          </w:p>
          <w:p w14:paraId="5F9E7109" w14:textId="77777777" w:rsidR="00504558" w:rsidRPr="00FB786C" w:rsidRDefault="00504558" w:rsidP="00504558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Crea</w:t>
            </w:r>
            <w:r w:rsidRPr="00FB786C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FB786C">
              <w:rPr>
                <w:rFonts w:asciiTheme="minorBidi" w:hAnsiTheme="minorBidi" w:cstheme="minorBidi"/>
                <w:color w:val="7A7A7A"/>
              </w:rPr>
              <w:t>ng Brands from Scratch</w:t>
            </w:r>
          </w:p>
          <w:p w14:paraId="5C635324" w14:textId="77777777" w:rsidR="00504558" w:rsidRPr="00FB786C" w:rsidRDefault="00504558" w:rsidP="00504558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Writing PR Communica</w:t>
            </w:r>
            <w:r w:rsidRPr="00FB786C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FB786C">
              <w:rPr>
                <w:rFonts w:asciiTheme="minorBidi" w:hAnsiTheme="minorBidi" w:cstheme="minorBidi"/>
                <w:color w:val="7A7A7A"/>
              </w:rPr>
              <w:t>ons</w:t>
            </w:r>
          </w:p>
          <w:p w14:paraId="697962FE" w14:textId="77777777" w:rsidR="00504558" w:rsidRPr="00FB786C" w:rsidRDefault="00504558" w:rsidP="00504558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Creative direct </w:t>
            </w:r>
            <w:proofErr w:type="spellStart"/>
            <w:r w:rsidRPr="00FB786C">
              <w:rPr>
                <w:rFonts w:asciiTheme="minorBidi" w:hAnsiTheme="minorBidi" w:cstheme="minorBidi"/>
                <w:color w:val="7A7A7A"/>
              </w:rPr>
              <w:t>postals</w:t>
            </w:r>
            <w:proofErr w:type="spellEnd"/>
            <w:r w:rsidRPr="00FB786C">
              <w:rPr>
                <w:rFonts w:asciiTheme="minorBidi" w:hAnsiTheme="minorBidi" w:cstheme="minorBidi"/>
                <w:color w:val="7A7A7A"/>
              </w:rPr>
              <w:t xml:space="preserve"> to targeted audience</w:t>
            </w:r>
          </w:p>
          <w:p w14:paraId="70D79F16" w14:textId="77777777" w:rsidR="00504558" w:rsidRPr="00FB786C" w:rsidRDefault="00504558" w:rsidP="00504558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Targeted magazine ad placements &amp; inserts</w:t>
            </w:r>
          </w:p>
          <w:p w14:paraId="1AFEEFA7" w14:textId="77777777" w:rsidR="00504558" w:rsidRPr="00FB786C" w:rsidRDefault="00504558" w:rsidP="00504558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Data-driven Market Penetra</w:t>
            </w:r>
            <w:r w:rsidRPr="00FB786C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FB786C">
              <w:rPr>
                <w:rFonts w:asciiTheme="minorBidi" w:hAnsiTheme="minorBidi" w:cstheme="minorBidi"/>
                <w:color w:val="7A7A7A"/>
              </w:rPr>
              <w:t>on Strategy</w:t>
            </w:r>
          </w:p>
          <w:p w14:paraId="0B81F79F" w14:textId="413C996F" w:rsidR="00387B33" w:rsidRPr="00FB786C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  <w:tr w:rsidR="00387B33" w:rsidRPr="00FB786C" w14:paraId="0856004D" w14:textId="77777777" w:rsidTr="00405406">
        <w:tc>
          <w:tcPr>
            <w:tcW w:w="4833" w:type="dxa"/>
          </w:tcPr>
          <w:p w14:paraId="2B0F95B6" w14:textId="745AF775" w:rsidR="00387B33" w:rsidRPr="00FB786C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b/>
                <w:bCs/>
                <w:color w:val="7A7A7A"/>
              </w:rPr>
              <w:br/>
              <w:t xml:space="preserve">Marketing Automation </w:t>
            </w:r>
            <w:r w:rsidR="000F6FD6" w:rsidRPr="00FB786C">
              <w:rPr>
                <w:rFonts w:asciiTheme="minorBidi" w:hAnsiTheme="minorBidi" w:cstheme="minorBidi"/>
                <w:b/>
                <w:bCs/>
                <w:color w:val="7A7A7A"/>
              </w:rPr>
              <w:t xml:space="preserve">&amp; User </w:t>
            </w:r>
            <w:r w:rsidR="00E70394" w:rsidRPr="00FB786C">
              <w:rPr>
                <w:rFonts w:asciiTheme="minorBidi" w:hAnsiTheme="minorBidi" w:cstheme="minorBidi"/>
                <w:b/>
                <w:bCs/>
                <w:color w:val="7A7A7A"/>
              </w:rPr>
              <w:t>R</w:t>
            </w:r>
            <w:r w:rsidR="000F6FD6" w:rsidRPr="00FB786C">
              <w:rPr>
                <w:rFonts w:asciiTheme="minorBidi" w:hAnsiTheme="minorBidi" w:cstheme="minorBidi"/>
                <w:b/>
                <w:bCs/>
                <w:color w:val="7A7A7A"/>
              </w:rPr>
              <w:t>etention</w:t>
            </w:r>
          </w:p>
          <w:p w14:paraId="0FEF25B0" w14:textId="77777777" w:rsidR="00387B33" w:rsidRPr="00FB786C" w:rsidRDefault="00387B33" w:rsidP="00405406">
            <w:pPr>
              <w:pStyle w:val="ListParagraph"/>
              <w:numPr>
                <w:ilvl w:val="0"/>
                <w:numId w:val="5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Extensive copywriting experience for ROI-based ads, websites, and other marketing materials.</w:t>
            </w:r>
          </w:p>
          <w:p w14:paraId="648577C0" w14:textId="77777777" w:rsidR="00387B33" w:rsidRPr="00FB786C" w:rsidRDefault="00387B33" w:rsidP="00405406">
            <w:pPr>
              <w:pStyle w:val="ListParagraph"/>
              <w:numPr>
                <w:ilvl w:val="0"/>
                <w:numId w:val="5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DB Segmenta</w:t>
            </w:r>
            <w:r w:rsidRPr="00FB786C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FB786C">
              <w:rPr>
                <w:rFonts w:asciiTheme="minorBidi" w:hAnsiTheme="minorBidi" w:cstheme="minorBidi"/>
                <w:color w:val="7A7A7A"/>
              </w:rPr>
              <w:t>on, Triggers &amp; Ac</w:t>
            </w:r>
            <w:r w:rsidRPr="00FB786C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FB786C">
              <w:rPr>
                <w:rFonts w:asciiTheme="minorBidi" w:hAnsiTheme="minorBidi" w:cstheme="minorBidi"/>
                <w:color w:val="7A7A7A"/>
              </w:rPr>
              <w:t>ons</w:t>
            </w:r>
          </w:p>
          <w:p w14:paraId="6F4FDE08" w14:textId="77777777" w:rsidR="00387B33" w:rsidRPr="00FB786C" w:rsidRDefault="00387B33" w:rsidP="00405406">
            <w:pPr>
              <w:pStyle w:val="ListParagraph"/>
              <w:numPr>
                <w:ilvl w:val="0"/>
                <w:numId w:val="5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User life cycles &amp; Funnel based Communications</w:t>
            </w:r>
          </w:p>
          <w:p w14:paraId="6605DE94" w14:textId="77777777" w:rsidR="00387B33" w:rsidRPr="00FB786C" w:rsidRDefault="00387B33" w:rsidP="00405406">
            <w:pPr>
              <w:pStyle w:val="ListParagraph"/>
              <w:numPr>
                <w:ilvl w:val="0"/>
                <w:numId w:val="5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Live Chat, Push, Call &amp; SMS Strategy, copy, and implementation.</w:t>
            </w:r>
          </w:p>
          <w:p w14:paraId="0A38AF68" w14:textId="77777777" w:rsidR="00387B33" w:rsidRPr="00FB786C" w:rsidRDefault="00387B33" w:rsidP="00405406">
            <w:pPr>
              <w:pStyle w:val="ListParagraph"/>
              <w:spacing w:after="0"/>
              <w:ind w:left="180"/>
              <w:rPr>
                <w:rFonts w:asciiTheme="minorBidi" w:hAnsiTheme="minorBidi" w:cstheme="minorBidi"/>
                <w:color w:val="7A7A7A"/>
              </w:rPr>
            </w:pPr>
          </w:p>
        </w:tc>
        <w:tc>
          <w:tcPr>
            <w:tcW w:w="4833" w:type="dxa"/>
          </w:tcPr>
          <w:p w14:paraId="3BADE1E1" w14:textId="77777777" w:rsidR="00387B33" w:rsidRPr="00FB786C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b/>
                <w:bCs/>
                <w:color w:val="7A7A7A"/>
              </w:rPr>
              <w:br/>
              <w:t>Business Management</w:t>
            </w:r>
          </w:p>
          <w:p w14:paraId="18BF37F4" w14:textId="77777777" w:rsidR="00387B33" w:rsidRPr="00FB786C" w:rsidRDefault="00387B33" w:rsidP="00405406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Project Management.</w:t>
            </w:r>
          </w:p>
          <w:p w14:paraId="7AD23C7E" w14:textId="77777777" w:rsidR="00387B33" w:rsidRPr="00FB786C" w:rsidRDefault="00387B33" w:rsidP="00405406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B2B Nego</w:t>
            </w:r>
            <w:r w:rsidRPr="00FB786C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FB786C">
              <w:rPr>
                <w:rFonts w:asciiTheme="minorBidi" w:hAnsiTheme="minorBidi" w:cstheme="minorBidi"/>
                <w:color w:val="7A7A7A"/>
              </w:rPr>
              <w:t>ations.</w:t>
            </w:r>
          </w:p>
          <w:p w14:paraId="6E679818" w14:textId="77777777" w:rsidR="00387B33" w:rsidRPr="00FB786C" w:rsidRDefault="00387B33" w:rsidP="00405406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Budget Management.</w:t>
            </w:r>
          </w:p>
          <w:p w14:paraId="1742C755" w14:textId="77777777" w:rsidR="00387B33" w:rsidRPr="00FB786C" w:rsidRDefault="00387B33" w:rsidP="00405406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Talent Recruitment.</w:t>
            </w:r>
          </w:p>
          <w:p w14:paraId="77E5D008" w14:textId="77777777" w:rsidR="00387B33" w:rsidRPr="00FB786C" w:rsidRDefault="00387B33" w:rsidP="00405406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Rapid testing of POC’s and results-based business pivotable-agility.</w:t>
            </w:r>
          </w:p>
          <w:p w14:paraId="466AC009" w14:textId="77777777" w:rsidR="00387B33" w:rsidRPr="00FB786C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  <w:tr w:rsidR="00387B33" w:rsidRPr="00FB786C" w14:paraId="0D8EA12B" w14:textId="77777777" w:rsidTr="00405406">
        <w:tc>
          <w:tcPr>
            <w:tcW w:w="4833" w:type="dxa"/>
          </w:tcPr>
          <w:p w14:paraId="66563415" w14:textId="77777777" w:rsidR="00387B33" w:rsidRPr="00FB786C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b/>
                <w:bCs/>
                <w:color w:val="7A7A7A"/>
              </w:rPr>
              <w:br/>
              <w:t>Technical Online Marketing</w:t>
            </w:r>
          </w:p>
          <w:p w14:paraId="1418E69E" w14:textId="77777777" w:rsidR="00387B33" w:rsidRPr="00FB786C" w:rsidRDefault="00387B33" w:rsidP="00405406">
            <w:pPr>
              <w:pStyle w:val="ListParagraph"/>
              <w:numPr>
                <w:ilvl w:val="0"/>
                <w:numId w:val="12"/>
              </w:numPr>
              <w:spacing w:after="0"/>
              <w:ind w:left="174" w:hanging="142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 xml:space="preserve">Mastery of the following SaaS services: Twilio, MailChimp, Various Live-Chat SaaS, SendGrid, Autopilot, various CRMs, A/B Testing tools, </w:t>
            </w:r>
            <w:r w:rsidRPr="00FB786C">
              <w:rPr>
                <w:rFonts w:asciiTheme="minorBidi" w:hAnsiTheme="minorBidi" w:cstheme="minorBidi"/>
                <w:color w:val="7A7A7A"/>
              </w:rPr>
              <w:br/>
            </w:r>
          </w:p>
        </w:tc>
        <w:tc>
          <w:tcPr>
            <w:tcW w:w="4833" w:type="dxa"/>
          </w:tcPr>
          <w:p w14:paraId="1A53FED6" w14:textId="77777777" w:rsidR="00387B33" w:rsidRPr="00FB786C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b/>
                <w:bCs/>
                <w:color w:val="7A7A7A"/>
              </w:rPr>
              <w:br/>
              <w:t xml:space="preserve">Tools of the trade </w:t>
            </w:r>
          </w:p>
          <w:p w14:paraId="23641D81" w14:textId="77777777" w:rsidR="00387B33" w:rsidRPr="00FB786C" w:rsidRDefault="00387B33" w:rsidP="00405406">
            <w:pPr>
              <w:pStyle w:val="ListParagraph"/>
              <w:numPr>
                <w:ilvl w:val="0"/>
                <w:numId w:val="11"/>
              </w:numPr>
              <w:spacing w:after="0"/>
              <w:ind w:left="153" w:hanging="141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Mastery of Excel (Pivots, functions, dashboards, Visual Basic Scripts) and all other relevant office suite software.</w:t>
            </w:r>
          </w:p>
          <w:p w14:paraId="1182DE4B" w14:textId="77777777" w:rsidR="00387B33" w:rsidRPr="00FB786C" w:rsidRDefault="00387B33" w:rsidP="00405406">
            <w:pPr>
              <w:pStyle w:val="ListParagraph"/>
              <w:numPr>
                <w:ilvl w:val="0"/>
                <w:numId w:val="11"/>
              </w:numPr>
              <w:spacing w:after="0"/>
              <w:ind w:left="153" w:hanging="141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FB786C">
              <w:rPr>
                <w:rFonts w:asciiTheme="minorBidi" w:hAnsiTheme="minorBidi" w:cstheme="minorBidi"/>
                <w:color w:val="7A7A7A"/>
              </w:rPr>
              <w:t>Photoshop, DSLR photography, Video Photography, lightroom editing, Adobe After effects &amp; Adobe Premiere</w:t>
            </w:r>
          </w:p>
          <w:p w14:paraId="52CC9576" w14:textId="23ABD123" w:rsidR="00FB786C" w:rsidRPr="00FB786C" w:rsidRDefault="00FB786C" w:rsidP="00FB786C">
            <w:pPr>
              <w:pStyle w:val="ListParagraph"/>
              <w:spacing w:after="0"/>
              <w:ind w:left="153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</w:tbl>
    <w:p w14:paraId="710FF59B" w14:textId="5BA711AA" w:rsidR="00C25E60" w:rsidRPr="00FB786C" w:rsidRDefault="00021A64" w:rsidP="00021A64">
      <w:pPr>
        <w:ind w:right="567"/>
        <w:rPr>
          <w:rFonts w:asciiTheme="minorBidi" w:hAnsiTheme="minorBidi" w:cstheme="minorBidi"/>
          <w:color w:val="7A7A7A"/>
        </w:rPr>
      </w:pPr>
      <w:r w:rsidRPr="00FB786C">
        <w:rPr>
          <w:rFonts w:asciiTheme="minorBidi" w:hAnsiTheme="minorBidi" w:cstheme="minorBidi"/>
          <w:color w:val="7A7A7A"/>
        </w:rPr>
        <w:br/>
      </w:r>
    </w:p>
    <w:p w14:paraId="3C41F59F" w14:textId="76C30D4B" w:rsidR="00C25E60" w:rsidRPr="00FB786C" w:rsidRDefault="00C25E60" w:rsidP="00020923">
      <w:pPr>
        <w:ind w:right="567"/>
        <w:rPr>
          <w:rFonts w:asciiTheme="minorBidi" w:hAnsiTheme="minorBidi" w:cstheme="minorBidi"/>
          <w:b/>
          <w:bCs/>
          <w:color w:val="5E5E5E"/>
          <w:spacing w:val="5"/>
        </w:rPr>
      </w:pPr>
    </w:p>
    <w:sectPr w:rsidR="00C25E60" w:rsidRPr="00FB786C" w:rsidSect="000D33A3">
      <w:pgSz w:w="11906" w:h="16838"/>
      <w:pgMar w:top="284" w:right="140" w:bottom="142" w:left="14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3B520" w14:textId="77777777" w:rsidR="00781D9D" w:rsidRDefault="00781D9D" w:rsidP="00B23532">
      <w:pPr>
        <w:spacing w:after="0" w:line="240" w:lineRule="auto"/>
      </w:pPr>
      <w:r>
        <w:separator/>
      </w:r>
    </w:p>
  </w:endnote>
  <w:endnote w:type="continuationSeparator" w:id="0">
    <w:p w14:paraId="40ADFF73" w14:textId="77777777" w:rsidR="00781D9D" w:rsidRDefault="00781D9D" w:rsidP="00B235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92907" w14:textId="77777777" w:rsidR="00781D9D" w:rsidRDefault="00781D9D" w:rsidP="00B23532">
      <w:pPr>
        <w:spacing w:after="0" w:line="240" w:lineRule="auto"/>
      </w:pPr>
      <w:r>
        <w:separator/>
      </w:r>
    </w:p>
  </w:footnote>
  <w:footnote w:type="continuationSeparator" w:id="0">
    <w:p w14:paraId="6E0ADFE2" w14:textId="77777777" w:rsidR="00781D9D" w:rsidRDefault="00781D9D" w:rsidP="00B235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2BE2"/>
    <w:multiLevelType w:val="hybridMultilevel"/>
    <w:tmpl w:val="8548A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A39E1"/>
    <w:multiLevelType w:val="hybridMultilevel"/>
    <w:tmpl w:val="69928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873B4"/>
    <w:multiLevelType w:val="hybridMultilevel"/>
    <w:tmpl w:val="2012B238"/>
    <w:lvl w:ilvl="0" w:tplc="3786A2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D0D0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C01B8"/>
    <w:multiLevelType w:val="hybridMultilevel"/>
    <w:tmpl w:val="1E7E4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2E44B8"/>
    <w:multiLevelType w:val="hybridMultilevel"/>
    <w:tmpl w:val="FD288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E51F1"/>
    <w:multiLevelType w:val="hybridMultilevel"/>
    <w:tmpl w:val="A7D29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03A0F"/>
    <w:multiLevelType w:val="hybridMultilevel"/>
    <w:tmpl w:val="0F0EF28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16228E"/>
    <w:multiLevelType w:val="hybridMultilevel"/>
    <w:tmpl w:val="A0AA02B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  <w:color w:val="0D0D0D"/>
      </w:rPr>
    </w:lvl>
    <w:lvl w:ilvl="1" w:tplc="04090003" w:tentative="1">
      <w:start w:val="1"/>
      <w:numFmt w:val="bullet"/>
      <w:lvlText w:val="o"/>
      <w:lvlJc w:val="left"/>
      <w:pPr>
        <w:ind w:left="14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</w:abstractNum>
  <w:abstractNum w:abstractNumId="8" w15:restartNumberingAfterBreak="0">
    <w:nsid w:val="67A72E42"/>
    <w:multiLevelType w:val="hybridMultilevel"/>
    <w:tmpl w:val="BCC8B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3242ED"/>
    <w:multiLevelType w:val="hybridMultilevel"/>
    <w:tmpl w:val="8ECED62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6508FD"/>
    <w:multiLevelType w:val="hybridMultilevel"/>
    <w:tmpl w:val="FA0EA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7E7E07"/>
    <w:multiLevelType w:val="hybridMultilevel"/>
    <w:tmpl w:val="312A910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D46E38"/>
    <w:multiLevelType w:val="hybridMultilevel"/>
    <w:tmpl w:val="77603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5"/>
  </w:num>
  <w:num w:numId="5">
    <w:abstractNumId w:val="12"/>
  </w:num>
  <w:num w:numId="6">
    <w:abstractNumId w:val="0"/>
  </w:num>
  <w:num w:numId="7">
    <w:abstractNumId w:val="1"/>
  </w:num>
  <w:num w:numId="8">
    <w:abstractNumId w:val="8"/>
  </w:num>
  <w:num w:numId="9">
    <w:abstractNumId w:val="3"/>
  </w:num>
  <w:num w:numId="10">
    <w:abstractNumId w:val="10"/>
  </w:num>
  <w:num w:numId="11">
    <w:abstractNumId w:val="6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DQ2Njc3NjE2MjZT0lEKTi0uzszPAykwrQUA+Ef7KiwAAAA="/>
  </w:docVars>
  <w:rsids>
    <w:rsidRoot w:val="00137A27"/>
    <w:rsid w:val="000038C3"/>
    <w:rsid w:val="00005D0E"/>
    <w:rsid w:val="000101FC"/>
    <w:rsid w:val="00015D40"/>
    <w:rsid w:val="000200EA"/>
    <w:rsid w:val="00020923"/>
    <w:rsid w:val="00021A64"/>
    <w:rsid w:val="0002711C"/>
    <w:rsid w:val="00030375"/>
    <w:rsid w:val="000345D0"/>
    <w:rsid w:val="0003779D"/>
    <w:rsid w:val="00052E82"/>
    <w:rsid w:val="00060F9E"/>
    <w:rsid w:val="00063251"/>
    <w:rsid w:val="00065FEF"/>
    <w:rsid w:val="00067B39"/>
    <w:rsid w:val="000711AF"/>
    <w:rsid w:val="0008047B"/>
    <w:rsid w:val="000935E4"/>
    <w:rsid w:val="000A194F"/>
    <w:rsid w:val="000A4B8E"/>
    <w:rsid w:val="000A6425"/>
    <w:rsid w:val="000B0652"/>
    <w:rsid w:val="000B3C17"/>
    <w:rsid w:val="000B657E"/>
    <w:rsid w:val="000B7A7A"/>
    <w:rsid w:val="000D33A3"/>
    <w:rsid w:val="000D3B71"/>
    <w:rsid w:val="000D50A3"/>
    <w:rsid w:val="000D7C01"/>
    <w:rsid w:val="000E6824"/>
    <w:rsid w:val="000F6FD6"/>
    <w:rsid w:val="00100A7E"/>
    <w:rsid w:val="00103D08"/>
    <w:rsid w:val="001063F7"/>
    <w:rsid w:val="00106911"/>
    <w:rsid w:val="00112834"/>
    <w:rsid w:val="00121C90"/>
    <w:rsid w:val="00126732"/>
    <w:rsid w:val="001335C4"/>
    <w:rsid w:val="00134B6A"/>
    <w:rsid w:val="001368FD"/>
    <w:rsid w:val="00137A27"/>
    <w:rsid w:val="0014396A"/>
    <w:rsid w:val="00154DE2"/>
    <w:rsid w:val="001638DF"/>
    <w:rsid w:val="001647B5"/>
    <w:rsid w:val="00165796"/>
    <w:rsid w:val="0016728B"/>
    <w:rsid w:val="001869A5"/>
    <w:rsid w:val="00187699"/>
    <w:rsid w:val="001876E8"/>
    <w:rsid w:val="0019075F"/>
    <w:rsid w:val="001A5692"/>
    <w:rsid w:val="001A6AAA"/>
    <w:rsid w:val="001B2E01"/>
    <w:rsid w:val="001B5E65"/>
    <w:rsid w:val="001B64F4"/>
    <w:rsid w:val="001C4895"/>
    <w:rsid w:val="001D35A5"/>
    <w:rsid w:val="001D7222"/>
    <w:rsid w:val="001E4FA4"/>
    <w:rsid w:val="001E6A0B"/>
    <w:rsid w:val="002008FC"/>
    <w:rsid w:val="00202B9D"/>
    <w:rsid w:val="00212B96"/>
    <w:rsid w:val="00212F54"/>
    <w:rsid w:val="00215926"/>
    <w:rsid w:val="00216FBE"/>
    <w:rsid w:val="0022143F"/>
    <w:rsid w:val="00225E34"/>
    <w:rsid w:val="00226B27"/>
    <w:rsid w:val="0023374B"/>
    <w:rsid w:val="0023659E"/>
    <w:rsid w:val="00240390"/>
    <w:rsid w:val="00255CEB"/>
    <w:rsid w:val="0025789F"/>
    <w:rsid w:val="00260AC0"/>
    <w:rsid w:val="00260E9C"/>
    <w:rsid w:val="002619F7"/>
    <w:rsid w:val="00261C93"/>
    <w:rsid w:val="002650A8"/>
    <w:rsid w:val="002660D5"/>
    <w:rsid w:val="00270B6A"/>
    <w:rsid w:val="0029642F"/>
    <w:rsid w:val="002A26CD"/>
    <w:rsid w:val="002A3D7E"/>
    <w:rsid w:val="002C5D06"/>
    <w:rsid w:val="002E0B93"/>
    <w:rsid w:val="002E52E2"/>
    <w:rsid w:val="002E799D"/>
    <w:rsid w:val="002E7CD6"/>
    <w:rsid w:val="002F39D7"/>
    <w:rsid w:val="002F5470"/>
    <w:rsid w:val="003051D1"/>
    <w:rsid w:val="00316CB6"/>
    <w:rsid w:val="00317280"/>
    <w:rsid w:val="00327448"/>
    <w:rsid w:val="0033109C"/>
    <w:rsid w:val="003378F7"/>
    <w:rsid w:val="0035503F"/>
    <w:rsid w:val="0035581D"/>
    <w:rsid w:val="0036385E"/>
    <w:rsid w:val="003715BA"/>
    <w:rsid w:val="003738AE"/>
    <w:rsid w:val="00375943"/>
    <w:rsid w:val="00386083"/>
    <w:rsid w:val="00387A08"/>
    <w:rsid w:val="00387B33"/>
    <w:rsid w:val="00394953"/>
    <w:rsid w:val="003B4CE8"/>
    <w:rsid w:val="003C1508"/>
    <w:rsid w:val="003C2EAC"/>
    <w:rsid w:val="003C6447"/>
    <w:rsid w:val="003E35E5"/>
    <w:rsid w:val="003E4ABE"/>
    <w:rsid w:val="003E5519"/>
    <w:rsid w:val="003F115D"/>
    <w:rsid w:val="003F43BF"/>
    <w:rsid w:val="004170AC"/>
    <w:rsid w:val="004317D0"/>
    <w:rsid w:val="00431F86"/>
    <w:rsid w:val="004344F2"/>
    <w:rsid w:val="00440726"/>
    <w:rsid w:val="00441E94"/>
    <w:rsid w:val="00444777"/>
    <w:rsid w:val="0045474A"/>
    <w:rsid w:val="00454CD1"/>
    <w:rsid w:val="004613DC"/>
    <w:rsid w:val="00490812"/>
    <w:rsid w:val="004A49BD"/>
    <w:rsid w:val="004B1D90"/>
    <w:rsid w:val="004C4378"/>
    <w:rsid w:val="004C44E9"/>
    <w:rsid w:val="004C6CA3"/>
    <w:rsid w:val="004D290A"/>
    <w:rsid w:val="004D2AB5"/>
    <w:rsid w:val="004D2BA0"/>
    <w:rsid w:val="004D7D48"/>
    <w:rsid w:val="004E1CC9"/>
    <w:rsid w:val="00504558"/>
    <w:rsid w:val="00506044"/>
    <w:rsid w:val="00506886"/>
    <w:rsid w:val="00507030"/>
    <w:rsid w:val="00516BBF"/>
    <w:rsid w:val="00517450"/>
    <w:rsid w:val="005403FC"/>
    <w:rsid w:val="005427E5"/>
    <w:rsid w:val="005440DC"/>
    <w:rsid w:val="00552408"/>
    <w:rsid w:val="00553047"/>
    <w:rsid w:val="00563F11"/>
    <w:rsid w:val="00563F71"/>
    <w:rsid w:val="00564A44"/>
    <w:rsid w:val="005717C3"/>
    <w:rsid w:val="0057707A"/>
    <w:rsid w:val="0057750C"/>
    <w:rsid w:val="00583C9F"/>
    <w:rsid w:val="00583E39"/>
    <w:rsid w:val="00592523"/>
    <w:rsid w:val="00593A46"/>
    <w:rsid w:val="005B7459"/>
    <w:rsid w:val="005C0858"/>
    <w:rsid w:val="005C2B6D"/>
    <w:rsid w:val="005C3B58"/>
    <w:rsid w:val="005E3176"/>
    <w:rsid w:val="005E4EBC"/>
    <w:rsid w:val="005F601D"/>
    <w:rsid w:val="005F6E00"/>
    <w:rsid w:val="0060360B"/>
    <w:rsid w:val="00606E2E"/>
    <w:rsid w:val="0061304F"/>
    <w:rsid w:val="00615C41"/>
    <w:rsid w:val="00616022"/>
    <w:rsid w:val="00622D35"/>
    <w:rsid w:val="00626624"/>
    <w:rsid w:val="0063455C"/>
    <w:rsid w:val="00645961"/>
    <w:rsid w:val="006524A5"/>
    <w:rsid w:val="00652F9E"/>
    <w:rsid w:val="00654EAC"/>
    <w:rsid w:val="0065513C"/>
    <w:rsid w:val="0065519B"/>
    <w:rsid w:val="00674779"/>
    <w:rsid w:val="006772CE"/>
    <w:rsid w:val="00680E6F"/>
    <w:rsid w:val="006845C7"/>
    <w:rsid w:val="00685B8B"/>
    <w:rsid w:val="00685C17"/>
    <w:rsid w:val="00694371"/>
    <w:rsid w:val="00694BA7"/>
    <w:rsid w:val="006A345F"/>
    <w:rsid w:val="006A7180"/>
    <w:rsid w:val="006B487A"/>
    <w:rsid w:val="006B587F"/>
    <w:rsid w:val="006B6635"/>
    <w:rsid w:val="006D445F"/>
    <w:rsid w:val="006D6969"/>
    <w:rsid w:val="006D7CC3"/>
    <w:rsid w:val="006E0D78"/>
    <w:rsid w:val="006F32CD"/>
    <w:rsid w:val="006F59DA"/>
    <w:rsid w:val="006F607F"/>
    <w:rsid w:val="007003D2"/>
    <w:rsid w:val="0070053D"/>
    <w:rsid w:val="00705036"/>
    <w:rsid w:val="007169C2"/>
    <w:rsid w:val="007332EE"/>
    <w:rsid w:val="00735456"/>
    <w:rsid w:val="00741D68"/>
    <w:rsid w:val="00760324"/>
    <w:rsid w:val="00781D9D"/>
    <w:rsid w:val="007853F9"/>
    <w:rsid w:val="007944F9"/>
    <w:rsid w:val="007A0369"/>
    <w:rsid w:val="007A738B"/>
    <w:rsid w:val="007B35B4"/>
    <w:rsid w:val="007C0155"/>
    <w:rsid w:val="007C0FA2"/>
    <w:rsid w:val="007C1330"/>
    <w:rsid w:val="007C65A1"/>
    <w:rsid w:val="007D7383"/>
    <w:rsid w:val="007E263A"/>
    <w:rsid w:val="007E7562"/>
    <w:rsid w:val="007F189D"/>
    <w:rsid w:val="007F40F2"/>
    <w:rsid w:val="007F45AD"/>
    <w:rsid w:val="007F5292"/>
    <w:rsid w:val="007F6FE4"/>
    <w:rsid w:val="008036B3"/>
    <w:rsid w:val="00815811"/>
    <w:rsid w:val="00815D27"/>
    <w:rsid w:val="0083072B"/>
    <w:rsid w:val="008351DF"/>
    <w:rsid w:val="008410B9"/>
    <w:rsid w:val="00841333"/>
    <w:rsid w:val="00845416"/>
    <w:rsid w:val="008507F1"/>
    <w:rsid w:val="00852C53"/>
    <w:rsid w:val="00853335"/>
    <w:rsid w:val="00861307"/>
    <w:rsid w:val="008744FE"/>
    <w:rsid w:val="008870E6"/>
    <w:rsid w:val="0089086D"/>
    <w:rsid w:val="008B4B47"/>
    <w:rsid w:val="008C5D43"/>
    <w:rsid w:val="008D73BD"/>
    <w:rsid w:val="008E1D96"/>
    <w:rsid w:val="008E6666"/>
    <w:rsid w:val="00900002"/>
    <w:rsid w:val="00902DBC"/>
    <w:rsid w:val="00904FA5"/>
    <w:rsid w:val="00905047"/>
    <w:rsid w:val="00910906"/>
    <w:rsid w:val="00912DE4"/>
    <w:rsid w:val="00916054"/>
    <w:rsid w:val="009172BA"/>
    <w:rsid w:val="009204A3"/>
    <w:rsid w:val="00920EBC"/>
    <w:rsid w:val="00924232"/>
    <w:rsid w:val="009330C0"/>
    <w:rsid w:val="00944C12"/>
    <w:rsid w:val="0095537D"/>
    <w:rsid w:val="0095615C"/>
    <w:rsid w:val="0095736F"/>
    <w:rsid w:val="00960ECC"/>
    <w:rsid w:val="0096669A"/>
    <w:rsid w:val="00984FCD"/>
    <w:rsid w:val="00986DFD"/>
    <w:rsid w:val="00997AE0"/>
    <w:rsid w:val="009A5E45"/>
    <w:rsid w:val="009C2BD3"/>
    <w:rsid w:val="009C6B97"/>
    <w:rsid w:val="009D081D"/>
    <w:rsid w:val="009D1B81"/>
    <w:rsid w:val="009D2600"/>
    <w:rsid w:val="009D7EBA"/>
    <w:rsid w:val="009F1C26"/>
    <w:rsid w:val="00A029DD"/>
    <w:rsid w:val="00A074A8"/>
    <w:rsid w:val="00A0798C"/>
    <w:rsid w:val="00A07FC6"/>
    <w:rsid w:val="00A11FB5"/>
    <w:rsid w:val="00A16818"/>
    <w:rsid w:val="00A20415"/>
    <w:rsid w:val="00A21D61"/>
    <w:rsid w:val="00A22627"/>
    <w:rsid w:val="00A23C21"/>
    <w:rsid w:val="00A26CE7"/>
    <w:rsid w:val="00A42FDE"/>
    <w:rsid w:val="00A4711E"/>
    <w:rsid w:val="00A5274B"/>
    <w:rsid w:val="00A66B12"/>
    <w:rsid w:val="00A7248E"/>
    <w:rsid w:val="00A72EB3"/>
    <w:rsid w:val="00A744D2"/>
    <w:rsid w:val="00A778CC"/>
    <w:rsid w:val="00A83406"/>
    <w:rsid w:val="00A86C7C"/>
    <w:rsid w:val="00A91471"/>
    <w:rsid w:val="00A92059"/>
    <w:rsid w:val="00AA018C"/>
    <w:rsid w:val="00AA2897"/>
    <w:rsid w:val="00AA2AAC"/>
    <w:rsid w:val="00AA6885"/>
    <w:rsid w:val="00AB51A2"/>
    <w:rsid w:val="00AE1C03"/>
    <w:rsid w:val="00AE2C7B"/>
    <w:rsid w:val="00AE5523"/>
    <w:rsid w:val="00AF0F28"/>
    <w:rsid w:val="00B07B2A"/>
    <w:rsid w:val="00B17C3E"/>
    <w:rsid w:val="00B21C44"/>
    <w:rsid w:val="00B226A7"/>
    <w:rsid w:val="00B23532"/>
    <w:rsid w:val="00B33304"/>
    <w:rsid w:val="00B47130"/>
    <w:rsid w:val="00B51DE5"/>
    <w:rsid w:val="00B53748"/>
    <w:rsid w:val="00B57388"/>
    <w:rsid w:val="00B6720A"/>
    <w:rsid w:val="00B778BC"/>
    <w:rsid w:val="00B8033D"/>
    <w:rsid w:val="00B81AF9"/>
    <w:rsid w:val="00B81E48"/>
    <w:rsid w:val="00B820E6"/>
    <w:rsid w:val="00B8233D"/>
    <w:rsid w:val="00B82C3E"/>
    <w:rsid w:val="00B83C53"/>
    <w:rsid w:val="00B85298"/>
    <w:rsid w:val="00B944C0"/>
    <w:rsid w:val="00BA042B"/>
    <w:rsid w:val="00BA1A9A"/>
    <w:rsid w:val="00BA4E8B"/>
    <w:rsid w:val="00BB3B95"/>
    <w:rsid w:val="00BC167B"/>
    <w:rsid w:val="00BC585E"/>
    <w:rsid w:val="00BD03CB"/>
    <w:rsid w:val="00BD4460"/>
    <w:rsid w:val="00BD5326"/>
    <w:rsid w:val="00BE2AD1"/>
    <w:rsid w:val="00BE2E6E"/>
    <w:rsid w:val="00BE52B1"/>
    <w:rsid w:val="00BF1F70"/>
    <w:rsid w:val="00C02973"/>
    <w:rsid w:val="00C02AC3"/>
    <w:rsid w:val="00C05483"/>
    <w:rsid w:val="00C0790A"/>
    <w:rsid w:val="00C13EF9"/>
    <w:rsid w:val="00C15EEB"/>
    <w:rsid w:val="00C164B0"/>
    <w:rsid w:val="00C25E60"/>
    <w:rsid w:val="00C35068"/>
    <w:rsid w:val="00C3521A"/>
    <w:rsid w:val="00C46E28"/>
    <w:rsid w:val="00C53781"/>
    <w:rsid w:val="00C571F4"/>
    <w:rsid w:val="00C6239E"/>
    <w:rsid w:val="00C65486"/>
    <w:rsid w:val="00C72992"/>
    <w:rsid w:val="00C778A5"/>
    <w:rsid w:val="00C90C5A"/>
    <w:rsid w:val="00C92A54"/>
    <w:rsid w:val="00CA4A11"/>
    <w:rsid w:val="00CB17BB"/>
    <w:rsid w:val="00CB2B5C"/>
    <w:rsid w:val="00CC2F33"/>
    <w:rsid w:val="00CC4149"/>
    <w:rsid w:val="00CC4961"/>
    <w:rsid w:val="00CC60A0"/>
    <w:rsid w:val="00CC6E1C"/>
    <w:rsid w:val="00CD6C31"/>
    <w:rsid w:val="00CF12DB"/>
    <w:rsid w:val="00D0147B"/>
    <w:rsid w:val="00D016E2"/>
    <w:rsid w:val="00D02AA9"/>
    <w:rsid w:val="00D04B48"/>
    <w:rsid w:val="00D071C2"/>
    <w:rsid w:val="00D1243D"/>
    <w:rsid w:val="00D13D79"/>
    <w:rsid w:val="00D14076"/>
    <w:rsid w:val="00D20442"/>
    <w:rsid w:val="00D3562C"/>
    <w:rsid w:val="00D36590"/>
    <w:rsid w:val="00D36C4A"/>
    <w:rsid w:val="00D43AEB"/>
    <w:rsid w:val="00D51100"/>
    <w:rsid w:val="00D64D35"/>
    <w:rsid w:val="00D70C9C"/>
    <w:rsid w:val="00D825BC"/>
    <w:rsid w:val="00D85E29"/>
    <w:rsid w:val="00D86950"/>
    <w:rsid w:val="00D86DBC"/>
    <w:rsid w:val="00D967C8"/>
    <w:rsid w:val="00DA48E6"/>
    <w:rsid w:val="00DA7B29"/>
    <w:rsid w:val="00DB4546"/>
    <w:rsid w:val="00DC5356"/>
    <w:rsid w:val="00DC7803"/>
    <w:rsid w:val="00E00A91"/>
    <w:rsid w:val="00E03C8E"/>
    <w:rsid w:val="00E06575"/>
    <w:rsid w:val="00E229C2"/>
    <w:rsid w:val="00E248DF"/>
    <w:rsid w:val="00E34F8D"/>
    <w:rsid w:val="00E41F42"/>
    <w:rsid w:val="00E53C9F"/>
    <w:rsid w:val="00E56566"/>
    <w:rsid w:val="00E6201F"/>
    <w:rsid w:val="00E6640F"/>
    <w:rsid w:val="00E70394"/>
    <w:rsid w:val="00E71F64"/>
    <w:rsid w:val="00E771D3"/>
    <w:rsid w:val="00E86267"/>
    <w:rsid w:val="00E941E8"/>
    <w:rsid w:val="00E95286"/>
    <w:rsid w:val="00EA1474"/>
    <w:rsid w:val="00EA38D4"/>
    <w:rsid w:val="00EA5E84"/>
    <w:rsid w:val="00EB072C"/>
    <w:rsid w:val="00EC4684"/>
    <w:rsid w:val="00EC5ADD"/>
    <w:rsid w:val="00EE53F8"/>
    <w:rsid w:val="00EF189E"/>
    <w:rsid w:val="00EF2772"/>
    <w:rsid w:val="00EF583C"/>
    <w:rsid w:val="00F1087A"/>
    <w:rsid w:val="00F26E2D"/>
    <w:rsid w:val="00F304F3"/>
    <w:rsid w:val="00F36D1F"/>
    <w:rsid w:val="00F416CC"/>
    <w:rsid w:val="00F53B47"/>
    <w:rsid w:val="00F558AB"/>
    <w:rsid w:val="00F55D23"/>
    <w:rsid w:val="00F61A78"/>
    <w:rsid w:val="00F719CD"/>
    <w:rsid w:val="00F73E73"/>
    <w:rsid w:val="00F80EF5"/>
    <w:rsid w:val="00F840EC"/>
    <w:rsid w:val="00F87A84"/>
    <w:rsid w:val="00F90861"/>
    <w:rsid w:val="00F93185"/>
    <w:rsid w:val="00F9668D"/>
    <w:rsid w:val="00FA1198"/>
    <w:rsid w:val="00FA44A8"/>
    <w:rsid w:val="00FA4592"/>
    <w:rsid w:val="00FA4F54"/>
    <w:rsid w:val="00FB4A87"/>
    <w:rsid w:val="00FB786C"/>
    <w:rsid w:val="00FC669D"/>
    <w:rsid w:val="00FD0001"/>
    <w:rsid w:val="00FD15A1"/>
    <w:rsid w:val="00FE0B84"/>
    <w:rsid w:val="00FE1550"/>
    <w:rsid w:val="00FE3AAF"/>
    <w:rsid w:val="00FF0698"/>
    <w:rsid w:val="00FF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04DFB"/>
  <w15:chartTrackingRefBased/>
  <w15:docId w15:val="{CC8BE8D6-C06A-4A2B-90F2-8163CDAF7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FE4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03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137A27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customStyle="1" w:styleId="NoParagraphStyle">
    <w:name w:val="[No Paragraph Style]"/>
    <w:rsid w:val="00B226A7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4547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38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38A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2353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23532"/>
    <w:rPr>
      <w:sz w:val="22"/>
      <w:szCs w:val="22"/>
      <w:lang w:val="tr-TR"/>
    </w:rPr>
  </w:style>
  <w:style w:type="paragraph" w:styleId="Footer">
    <w:name w:val="footer"/>
    <w:basedOn w:val="Normal"/>
    <w:link w:val="FooterChar"/>
    <w:uiPriority w:val="99"/>
    <w:unhideWhenUsed/>
    <w:rsid w:val="00B235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23532"/>
    <w:rPr>
      <w:sz w:val="22"/>
      <w:szCs w:val="22"/>
      <w:lang w:val="tr-TR"/>
    </w:rPr>
  </w:style>
  <w:style w:type="character" w:styleId="Hyperlink">
    <w:name w:val="Hyperlink"/>
    <w:basedOn w:val="DefaultParagraphFont"/>
    <w:uiPriority w:val="99"/>
    <w:unhideWhenUsed/>
    <w:rsid w:val="008870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790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6728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23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3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39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3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39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003D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H1">
    <w:name w:val="H1_"/>
    <w:basedOn w:val="Normal"/>
    <w:link w:val="H1Char"/>
    <w:qFormat/>
    <w:rsid w:val="007003D2"/>
    <w:pPr>
      <w:ind w:right="567"/>
    </w:pPr>
    <w:rPr>
      <w:rFonts w:asciiTheme="minorBidi" w:hAnsiTheme="minorBidi" w:cstheme="minorBidi"/>
      <w:color w:val="0D0D0D"/>
      <w:spacing w:val="22"/>
      <w:sz w:val="26"/>
      <w:szCs w:val="26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003D2"/>
    <w:rPr>
      <w:color w:val="954F72" w:themeColor="followedHyperlink"/>
      <w:u w:val="single"/>
    </w:rPr>
  </w:style>
  <w:style w:type="character" w:customStyle="1" w:styleId="H1Char">
    <w:name w:val="H1_ Char"/>
    <w:basedOn w:val="DefaultParagraphFont"/>
    <w:link w:val="H1"/>
    <w:rsid w:val="007003D2"/>
    <w:rPr>
      <w:rFonts w:asciiTheme="minorBidi" w:hAnsiTheme="minorBidi" w:cstheme="minorBidi"/>
      <w:color w:val="0D0D0D"/>
      <w:spacing w:val="22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5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diekleine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inkedin.com/in/eduard-klein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66E5F8-059C-426C-BD26-F37665652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37</Words>
  <Characters>6481</Characters>
  <Application>Microsoft Office Word</Application>
  <DocSecurity>0</DocSecurity>
  <Lines>54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nsdesign</dc:creator>
  <cp:keywords/>
  <dc:description/>
  <cp:lastModifiedBy>Eduard Klainer</cp:lastModifiedBy>
  <cp:revision>2</cp:revision>
  <cp:lastPrinted>2017-08-24T03:00:00Z</cp:lastPrinted>
  <dcterms:created xsi:type="dcterms:W3CDTF">2022-02-12T12:38:00Z</dcterms:created>
  <dcterms:modified xsi:type="dcterms:W3CDTF">2022-02-12T12:38:00Z</dcterms:modified>
</cp:coreProperties>
</file>